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84D667" w14:textId="4DA5148A" w:rsidR="00533B31" w:rsidRPr="009020CF" w:rsidRDefault="00C6687F" w:rsidP="008D19BC">
      <w:pPr>
        <w:pStyle w:val="Sansinterligne"/>
        <w:ind w:right="284"/>
        <w:rPr>
          <w:rFonts w:ascii="Arial" w:hAnsi="Arial" w:cs="Arial"/>
          <w:lang w:val="en-US"/>
        </w:rPr>
      </w:pPr>
      <w:r>
        <w:rPr>
          <w:noProof/>
          <w14:ligatures w14:val="non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273B5CD" wp14:editId="62274B2C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1943100" cy="9956800"/>
                <wp:effectExtent l="0" t="0" r="0" b="63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9956800"/>
                        </a:xfrm>
                        <a:prstGeom prst="rect">
                          <a:avLst/>
                        </a:prstGeom>
                        <a:solidFill>
                          <a:srgbClr val="DEDFE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3AD367" id="Rectangle 3" o:spid="_x0000_s1026" style="position:absolute;margin-left:0;margin-top:.75pt;width:153pt;height:784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" fillcolor="#dedfe5" stroked="f" strokeweight="1pt">
                <w10:wrap anchorx="margin"/>
              </v:rect>
            </w:pict>
          </mc:Fallback>
        </mc:AlternateContent>
      </w:r>
      <w:r w:rsidR="008D19BC" w:rsidRPr="009020CF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81C18B6" wp14:editId="18ECE825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6840000" cy="9972000"/>
                <wp:effectExtent l="0" t="0" r="18415" b="1079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40000" cy="99720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3BE01B" id="Rectangle 4" o:spid="_x0000_s1026" style="position:absolute;margin-left:0;margin-top:0;width:538.6pt;height:785.2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" filled="f" strokecolor="gray [1629]" strokeweight="1.5pt">
                <w10:wrap anchorx="margin" anchory="margin"/>
              </v:rect>
            </w:pict>
          </mc:Fallback>
        </mc:AlternateContent>
      </w:r>
    </w:p>
    <w:p w14:paraId="66220575" w14:textId="74DFED72" w:rsidR="00533B31" w:rsidRPr="009020CF" w:rsidRDefault="00CB52EF" w:rsidP="00845BE1">
      <w:pPr>
        <w:pStyle w:val="Sansinterligne"/>
        <w:ind w:right="284"/>
        <w:jc w:val="right"/>
        <w:rPr>
          <w:rFonts w:ascii="Arial" w:hAnsi="Arial" w:cs="Arial"/>
          <w:lang w:val="en-US"/>
        </w:rPr>
      </w:pPr>
      <w:r w:rsidRPr="00CB52EF">
        <w:rPr>
          <w:rFonts w:ascii="Arial" w:hAnsi="Arial" w:cs="Arial"/>
          <w:noProof/>
          <w:lang w:val="en-US"/>
        </w:rPr>
        <w:drawing>
          <wp:inline distT="0" distB="0" distL="0" distR="0" wp14:anchorId="321ABE8A" wp14:editId="44DFFCCD">
            <wp:extent cx="1889800" cy="1638096"/>
            <wp:effectExtent l="0" t="0" r="0" b="635"/>
            <wp:docPr id="7" name="Image 7" descr="C:\Users\fadairom\Desktop\ED\Logo ED\_logo_USMB-EDCST_RVB_vertical-mono-noi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fadairom\Desktop\ED\Logo ED\_logo_USMB-EDCST_RVB_vertical-mono-noir.jpg"/>
                    <pic:cNvPicPr>
                      <a:picLocks noChangeAspect="1" noChangeArrowheads="1"/>
                    </pic:cNvPicPr>
                  </pic:nvPicPr>
                  <pic:blipFill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109" cy="1671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999236" w14:textId="77777777" w:rsidR="00143EA8" w:rsidRDefault="00143EA8" w:rsidP="00143EA8">
      <w:pPr>
        <w:spacing w:after="120"/>
        <w:ind w:left="2552"/>
        <w:rPr>
          <w:rFonts w:ascii="Arial" w:hAnsi="Arial" w:cs="Arial"/>
          <w:b/>
          <w:sz w:val="32"/>
          <w14:ligatures w14:val="none"/>
        </w:rPr>
      </w:pPr>
      <w:r>
        <w:rPr>
          <w:rFonts w:ascii="Arial" w:hAnsi="Arial" w:cs="Arial"/>
          <w:b/>
          <w:sz w:val="32"/>
        </w:rPr>
        <w:t xml:space="preserve">Manuscrit </w:t>
      </w:r>
    </w:p>
    <w:p w14:paraId="788AEAF8" w14:textId="77777777" w:rsidR="00143EA8" w:rsidRDefault="00143EA8" w:rsidP="00143EA8">
      <w:pPr>
        <w:spacing w:after="120"/>
        <w:ind w:left="2552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Pour obtenir le diplôme </w:t>
      </w:r>
    </w:p>
    <w:p w14:paraId="046525A2" w14:textId="77777777" w:rsidR="00143EA8" w:rsidRDefault="00143EA8" w:rsidP="00143EA8">
      <w:pPr>
        <w:spacing w:after="120"/>
        <w:ind w:left="2552" w:right="-426"/>
        <w:rPr>
          <w:rFonts w:ascii="Arial" w:hAnsi="Arial" w:cs="Arial"/>
          <w:b/>
          <w:sz w:val="28"/>
          <w:szCs w:val="30"/>
        </w:rPr>
      </w:pPr>
      <w:r>
        <w:rPr>
          <w:rFonts w:ascii="Arial" w:hAnsi="Arial" w:cs="Arial"/>
          <w:b/>
          <w:sz w:val="28"/>
          <w:szCs w:val="30"/>
        </w:rPr>
        <w:t>HABILITATION à DIRIGER des RECHERCHES</w:t>
      </w:r>
    </w:p>
    <w:p w14:paraId="37615CF1" w14:textId="77777777" w:rsidR="00143EA8" w:rsidRDefault="00143EA8" w:rsidP="00143EA8">
      <w:pPr>
        <w:spacing w:after="120"/>
        <w:ind w:left="2552" w:right="-426"/>
        <w:rPr>
          <w:rFonts w:ascii="Arial" w:hAnsi="Arial" w:cs="Arial"/>
          <w:b/>
          <w:sz w:val="28"/>
          <w:szCs w:val="30"/>
        </w:rPr>
      </w:pPr>
      <w:proofErr w:type="gramStart"/>
      <w:r>
        <w:rPr>
          <w:rFonts w:ascii="Arial" w:hAnsi="Arial" w:cs="Arial"/>
          <w:b/>
          <w:sz w:val="28"/>
          <w:szCs w:val="30"/>
        </w:rPr>
        <w:t>de</w:t>
      </w:r>
      <w:proofErr w:type="gramEnd"/>
      <w:r>
        <w:rPr>
          <w:rFonts w:ascii="Arial" w:hAnsi="Arial" w:cs="Arial"/>
          <w:b/>
          <w:sz w:val="28"/>
          <w:szCs w:val="30"/>
        </w:rPr>
        <w:t xml:space="preserve"> l’UNIVERSITE SAVOIE MONT BLANC</w:t>
      </w:r>
    </w:p>
    <w:p w14:paraId="2D376005" w14:textId="77777777" w:rsidR="00143EA8" w:rsidRPr="00C91944" w:rsidRDefault="00143EA8" w:rsidP="00143EA8">
      <w:pPr>
        <w:spacing w:after="120"/>
        <w:ind w:left="2552"/>
        <w:rPr>
          <w:rFonts w:ascii="Arial" w:hAnsi="Arial" w:cs="Arial"/>
          <w:b/>
          <w:color w:val="000080"/>
          <w:sz w:val="28"/>
          <w:szCs w:val="24"/>
        </w:rPr>
      </w:pPr>
      <w:r w:rsidRPr="00C91944">
        <w:rPr>
          <w:rFonts w:ascii="Arial" w:hAnsi="Arial" w:cs="Arial"/>
          <w:sz w:val="28"/>
        </w:rPr>
        <w:t xml:space="preserve">Spécialité : </w:t>
      </w:r>
    </w:p>
    <w:p w14:paraId="6B7588AE" w14:textId="77777777" w:rsidR="00AD0613" w:rsidRDefault="00143EA8" w:rsidP="00AD0613">
      <w:pPr>
        <w:spacing w:line="360" w:lineRule="auto"/>
        <w:ind w:left="2552"/>
        <w:rPr>
          <w:rFonts w:ascii="Arial" w:hAnsi="Arial" w:cs="Arial"/>
          <w:sz w:val="20"/>
        </w:rPr>
      </w:pPr>
      <w:r w:rsidRPr="00C91944">
        <w:rPr>
          <w:rFonts w:ascii="Arial" w:hAnsi="Arial" w:cs="Arial"/>
          <w:sz w:val="20"/>
        </w:rPr>
        <w:t>Arrêtés ministériels des 23 novembre 1988</w:t>
      </w:r>
    </w:p>
    <w:p w14:paraId="0D2AABA2" w14:textId="02A0BCBE" w:rsidR="00AD0613" w:rsidRPr="00AD0613" w:rsidRDefault="00AD0613" w:rsidP="00AD0613">
      <w:pPr>
        <w:spacing w:line="360" w:lineRule="auto"/>
        <w:ind w:left="2552"/>
        <w:rPr>
          <w:rFonts w:ascii="Arial" w:hAnsi="Arial" w:cs="Arial"/>
          <w:sz w:val="16"/>
          <w:szCs w:val="20"/>
        </w:rPr>
      </w:pPr>
      <w:proofErr w:type="gramStart"/>
      <w:r w:rsidRPr="00AD0613">
        <w:rPr>
          <w:rFonts w:ascii="Arial" w:hAnsi="Arial" w:cs="Arial"/>
          <w:sz w:val="20"/>
          <w:szCs w:val="20"/>
        </w:rPr>
        <w:t>modifié</w:t>
      </w:r>
      <w:proofErr w:type="gramEnd"/>
      <w:r w:rsidRPr="00AD0613">
        <w:rPr>
          <w:rFonts w:ascii="Arial" w:hAnsi="Arial" w:cs="Arial"/>
          <w:sz w:val="20"/>
          <w:szCs w:val="20"/>
        </w:rPr>
        <w:t xml:space="preserve"> par les arrêtés des 13 février 1992, 13 juillet 1995 et 25 avril 2002</w:t>
      </w:r>
    </w:p>
    <w:p w14:paraId="73EDCD4F" w14:textId="77777777" w:rsidR="00143EA8" w:rsidRDefault="00143EA8" w:rsidP="00143EA8">
      <w:pPr>
        <w:spacing w:after="120"/>
        <w:ind w:left="2552"/>
        <w:rPr>
          <w:rFonts w:ascii="Arial" w:hAnsi="Arial" w:cs="Arial"/>
          <w:sz w:val="20"/>
          <w:szCs w:val="24"/>
        </w:rPr>
      </w:pPr>
    </w:p>
    <w:p w14:paraId="1EA185AA" w14:textId="1B04F67C" w:rsidR="00143EA8" w:rsidRPr="00AD0613" w:rsidRDefault="00143EA8" w:rsidP="00AD0613">
      <w:pPr>
        <w:spacing w:after="120"/>
        <w:ind w:left="2552"/>
        <w:rPr>
          <w:rFonts w:ascii="Arial" w:hAnsi="Arial" w:cs="Arial"/>
        </w:rPr>
      </w:pPr>
      <w:r w:rsidRPr="00C91944">
        <w:rPr>
          <w:rFonts w:ascii="Arial" w:hAnsi="Arial" w:cs="Arial"/>
        </w:rPr>
        <w:t>Présenté par</w:t>
      </w:r>
    </w:p>
    <w:p w14:paraId="35919FF4" w14:textId="77777777" w:rsidR="00143EA8" w:rsidRDefault="00143EA8" w:rsidP="00143EA8">
      <w:pPr>
        <w:ind w:left="2552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44"/>
        </w:rPr>
        <w:t xml:space="preserve">Titre : </w:t>
      </w:r>
    </w:p>
    <w:p w14:paraId="2EB21B46" w14:textId="77777777" w:rsidR="00143EA8" w:rsidRPr="00AD0613" w:rsidRDefault="00143EA8" w:rsidP="00143EA8">
      <w:pPr>
        <w:ind w:left="2552"/>
        <w:rPr>
          <w:rFonts w:ascii="Arial" w:hAnsi="Arial" w:cs="Arial"/>
          <w:b/>
          <w:w w:val="98"/>
          <w:szCs w:val="24"/>
        </w:rPr>
      </w:pPr>
      <w:r w:rsidRPr="00AD0613">
        <w:rPr>
          <w:rFonts w:ascii="Arial" w:hAnsi="Arial" w:cs="Arial"/>
        </w:rPr>
        <w:t>HDR soutenue publiquement le</w:t>
      </w:r>
      <w:r w:rsidRPr="00AD0613">
        <w:rPr>
          <w:rFonts w:ascii="Arial" w:hAnsi="Arial" w:cs="Arial"/>
          <w:b/>
          <w:w w:val="98"/>
        </w:rPr>
        <w:t xml:space="preserve"> </w:t>
      </w:r>
      <w:r w:rsidRPr="00AD0613">
        <w:rPr>
          <w:rFonts w:ascii="Arial" w:hAnsi="Arial" w:cs="Arial"/>
          <w:b/>
          <w:color w:val="000000"/>
        </w:rPr>
        <w:t>« date de soutenance »</w:t>
      </w:r>
      <w:r w:rsidRPr="00AD0613">
        <w:rPr>
          <w:rFonts w:ascii="Arial" w:hAnsi="Arial" w:cs="Arial"/>
          <w:color w:val="000000"/>
        </w:rPr>
        <w:t>,</w:t>
      </w:r>
    </w:p>
    <w:p w14:paraId="01CD18C9" w14:textId="179AED13" w:rsidR="00143EA8" w:rsidRPr="002255FA" w:rsidRDefault="00143EA8" w:rsidP="00BD72A2">
      <w:pPr>
        <w:spacing w:line="240" w:lineRule="auto"/>
        <w:ind w:left="3119" w:right="282" w:firstLine="0"/>
        <w:rPr>
          <w:rFonts w:ascii="Linux Libertine G" w:hAnsi="Linux Libertine G" w:cs="Linux Libertine G"/>
          <w:i/>
          <w:color w:val="FF0000"/>
          <w:sz w:val="16"/>
        </w:rPr>
      </w:pPr>
      <w:r w:rsidRPr="00AD0613">
        <w:rPr>
          <w:rFonts w:ascii="Arial" w:hAnsi="Arial" w:cs="Arial"/>
        </w:rPr>
        <w:t xml:space="preserve">devant le jury composé de : </w:t>
      </w:r>
      <w:r w:rsidR="002255FA" w:rsidRPr="00BD72A2">
        <w:rPr>
          <w:i/>
          <w:iCs/>
          <w:color w:val="FF0000"/>
          <w:sz w:val="20"/>
          <w:szCs w:val="20"/>
        </w:rPr>
        <w:t>au moins cinq membres</w:t>
      </w:r>
      <w:r w:rsidR="002255FA" w:rsidRPr="00BD72A2">
        <w:rPr>
          <w:rFonts w:ascii="Linux Libertine G" w:hAnsi="Linux Libertine G" w:cs="Linux Libertine G"/>
          <w:i/>
          <w:iCs/>
          <w:color w:val="FF0000"/>
          <w:sz w:val="20"/>
          <w:szCs w:val="20"/>
        </w:rPr>
        <w:t xml:space="preserve">, </w:t>
      </w:r>
      <w:r w:rsidR="002255FA" w:rsidRPr="00BD72A2">
        <w:rPr>
          <w:rFonts w:ascii="Linux Libertine G" w:hAnsi="Linux Libertine G" w:cs="Linux Libertine G"/>
          <w:i/>
          <w:iCs/>
          <w:color w:val="FF0000"/>
          <w:sz w:val="20"/>
          <w:szCs w:val="20"/>
        </w:rPr>
        <w:t xml:space="preserve"> </w:t>
      </w:r>
      <w:r w:rsidR="00BD72A2" w:rsidRPr="00BD72A2">
        <w:rPr>
          <w:rFonts w:ascii="Linux Libertine G" w:hAnsi="Linux Libertine G" w:cs="Linux Libertine G"/>
          <w:i/>
          <w:iCs/>
          <w:color w:val="FF0000"/>
          <w:sz w:val="20"/>
          <w:szCs w:val="20"/>
        </w:rPr>
        <w:t xml:space="preserve">3 rapporteurs, dont au moins 2 externes à l’USMB, </w:t>
      </w:r>
      <w:r w:rsidR="00BD72A2">
        <w:rPr>
          <w:i/>
          <w:iCs/>
          <w:color w:val="FF0000"/>
          <w:sz w:val="20"/>
          <w:szCs w:val="20"/>
        </w:rPr>
        <w:t>la moitié</w:t>
      </w:r>
      <w:r w:rsidR="00C540ED">
        <w:rPr>
          <w:i/>
          <w:iCs/>
          <w:color w:val="FF0000"/>
          <w:sz w:val="20"/>
          <w:szCs w:val="20"/>
        </w:rPr>
        <w:t xml:space="preserve"> des membres au moins sont</w:t>
      </w:r>
      <w:r w:rsidR="00BD72A2">
        <w:rPr>
          <w:i/>
          <w:iCs/>
          <w:color w:val="FF0000"/>
          <w:sz w:val="20"/>
          <w:szCs w:val="20"/>
        </w:rPr>
        <w:t xml:space="preserve"> extérieurs à l’</w:t>
      </w:r>
      <w:r w:rsidR="00BD72A2">
        <w:rPr>
          <w:i/>
          <w:iCs/>
          <w:color w:val="FF0000"/>
          <w:sz w:val="20"/>
          <w:szCs w:val="20"/>
        </w:rPr>
        <w:t>USMB</w:t>
      </w:r>
      <w:r w:rsidR="00C540ED">
        <w:rPr>
          <w:i/>
          <w:iCs/>
          <w:color w:val="FF0000"/>
          <w:sz w:val="20"/>
          <w:szCs w:val="20"/>
        </w:rPr>
        <w:t>, l</w:t>
      </w:r>
      <w:r w:rsidR="00C540ED">
        <w:rPr>
          <w:i/>
          <w:iCs/>
          <w:color w:val="FF0000"/>
          <w:sz w:val="20"/>
          <w:szCs w:val="20"/>
        </w:rPr>
        <w:t xml:space="preserve">a moitié du jury, au moins, </w:t>
      </w:r>
      <w:r w:rsidR="00C540ED">
        <w:rPr>
          <w:i/>
          <w:iCs/>
          <w:color w:val="FF0000"/>
          <w:sz w:val="20"/>
          <w:szCs w:val="20"/>
        </w:rPr>
        <w:t>est</w:t>
      </w:r>
      <w:r w:rsidR="00C540ED">
        <w:rPr>
          <w:i/>
          <w:iCs/>
          <w:color w:val="FF0000"/>
          <w:sz w:val="20"/>
          <w:szCs w:val="20"/>
        </w:rPr>
        <w:t xml:space="preserve"> composée de professeurs ou assimilés</w:t>
      </w:r>
      <w:r w:rsidR="00C540ED">
        <w:rPr>
          <w:i/>
          <w:iCs/>
          <w:color w:val="FF0000"/>
          <w:sz w:val="20"/>
          <w:szCs w:val="20"/>
        </w:rPr>
        <w:t>, le président du jury est professeur ou assimilé et désigné le jour de la soutenance par les membres du jury.</w:t>
      </w:r>
      <w:bookmarkStart w:id="0" w:name="_GoBack"/>
      <w:bookmarkEnd w:id="0"/>
    </w:p>
    <w:p w14:paraId="343C8E05" w14:textId="77777777" w:rsidR="00143EA8" w:rsidRDefault="00143EA8" w:rsidP="00143EA8">
      <w:pPr>
        <w:spacing w:line="360" w:lineRule="auto"/>
        <w:ind w:left="2552"/>
        <w:outlineLvl w:val="0"/>
        <w:rPr>
          <w:rFonts w:ascii="Arial" w:hAnsi="Arial" w:cs="Arial"/>
          <w:sz w:val="20"/>
          <w:szCs w:val="20"/>
        </w:rPr>
      </w:pPr>
    </w:p>
    <w:p w14:paraId="122115BC" w14:textId="77777777" w:rsidR="00143EA8" w:rsidRDefault="00143EA8" w:rsidP="00143EA8">
      <w:pPr>
        <w:spacing w:line="240" w:lineRule="auto"/>
        <w:ind w:left="2552"/>
        <w:outlineLvl w:val="0"/>
        <w:rPr>
          <w:rFonts w:ascii="Arial" w:hAnsi="Arial" w:cs="Arial"/>
          <w:b/>
          <w:sz w:val="21"/>
          <w:szCs w:val="24"/>
        </w:rPr>
      </w:pPr>
      <w:r>
        <w:rPr>
          <w:rFonts w:ascii="Arial" w:hAnsi="Arial" w:cs="Arial"/>
          <w:b/>
        </w:rPr>
        <w:t>Civilité, Prénom, NOM</w:t>
      </w:r>
    </w:p>
    <w:p w14:paraId="1A4B9575" w14:textId="40DB5811" w:rsidR="00143EA8" w:rsidRDefault="00143EA8" w:rsidP="00143EA8">
      <w:pPr>
        <w:spacing w:line="240" w:lineRule="auto"/>
        <w:ind w:left="2552"/>
        <w:outlineLvl w:val="0"/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color w:val="000000"/>
          <w:sz w:val="20"/>
        </w:rPr>
        <w:t xml:space="preserve">Fonction et lieu de la fonction, </w:t>
      </w:r>
      <w:proofErr w:type="spellStart"/>
      <w:r>
        <w:rPr>
          <w:rFonts w:ascii="Arial" w:hAnsi="Arial" w:cs="Arial"/>
          <w:color w:val="000000"/>
          <w:sz w:val="20"/>
        </w:rPr>
        <w:t>Président</w:t>
      </w:r>
      <w:r w:rsidR="00C6687F">
        <w:rPr>
          <w:rFonts w:ascii="Arial" w:hAnsi="Arial" w:cs="Arial"/>
          <w:color w:val="000000"/>
          <w:sz w:val="20"/>
        </w:rPr>
        <w:t>.e</w:t>
      </w:r>
      <w:proofErr w:type="spellEnd"/>
    </w:p>
    <w:p w14:paraId="60B159E8" w14:textId="77777777" w:rsidR="00143EA8" w:rsidRDefault="00143EA8" w:rsidP="00143EA8">
      <w:pPr>
        <w:spacing w:line="240" w:lineRule="auto"/>
        <w:ind w:left="2552"/>
        <w:outlineLvl w:val="0"/>
        <w:rPr>
          <w:rFonts w:ascii="Arial" w:hAnsi="Arial" w:cs="Arial"/>
          <w:b/>
          <w:color w:val="000000"/>
          <w:sz w:val="21"/>
        </w:rPr>
      </w:pPr>
      <w:r>
        <w:rPr>
          <w:rFonts w:ascii="Arial" w:hAnsi="Arial" w:cs="Arial"/>
          <w:b/>
          <w:color w:val="000000"/>
        </w:rPr>
        <w:t>Civilité, Prénom, NOM</w:t>
      </w:r>
    </w:p>
    <w:p w14:paraId="0ED30029" w14:textId="3BB79F9C" w:rsidR="00143EA8" w:rsidRDefault="00143EA8" w:rsidP="00143EA8">
      <w:pPr>
        <w:spacing w:line="240" w:lineRule="auto"/>
        <w:ind w:left="2552"/>
        <w:outlineLvl w:val="0"/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color w:val="000000"/>
          <w:sz w:val="20"/>
        </w:rPr>
        <w:t xml:space="preserve">Fonction et lieu de la fonction, </w:t>
      </w:r>
      <w:proofErr w:type="spellStart"/>
      <w:r>
        <w:rPr>
          <w:rFonts w:ascii="Arial" w:hAnsi="Arial" w:cs="Arial"/>
          <w:color w:val="000000"/>
          <w:sz w:val="20"/>
        </w:rPr>
        <w:t>Rapporteur</w:t>
      </w:r>
      <w:r w:rsidR="00C6687F">
        <w:rPr>
          <w:rFonts w:ascii="Arial" w:hAnsi="Arial" w:cs="Arial"/>
          <w:color w:val="000000"/>
          <w:sz w:val="20"/>
        </w:rPr>
        <w:t>.e</w:t>
      </w:r>
      <w:proofErr w:type="spellEnd"/>
    </w:p>
    <w:p w14:paraId="4FB9E76E" w14:textId="77777777" w:rsidR="00143EA8" w:rsidRDefault="00143EA8" w:rsidP="00143EA8">
      <w:pPr>
        <w:spacing w:line="240" w:lineRule="auto"/>
        <w:ind w:left="2552"/>
        <w:outlineLvl w:val="0"/>
        <w:rPr>
          <w:rFonts w:ascii="Arial" w:hAnsi="Arial" w:cs="Arial"/>
          <w:b/>
          <w:color w:val="000000"/>
          <w:sz w:val="21"/>
        </w:rPr>
      </w:pPr>
      <w:r>
        <w:rPr>
          <w:rFonts w:ascii="Arial" w:hAnsi="Arial" w:cs="Arial"/>
          <w:b/>
          <w:color w:val="000000"/>
        </w:rPr>
        <w:t>Civilité, Prénom, NOM</w:t>
      </w:r>
    </w:p>
    <w:p w14:paraId="29F04C31" w14:textId="6C911AF7" w:rsidR="00143EA8" w:rsidRDefault="00143EA8" w:rsidP="00143EA8">
      <w:pPr>
        <w:spacing w:line="240" w:lineRule="auto"/>
        <w:ind w:left="2552"/>
        <w:outlineLvl w:val="0"/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color w:val="000000"/>
          <w:sz w:val="20"/>
        </w:rPr>
        <w:t xml:space="preserve">Fonction et lieu de la fonction, </w:t>
      </w:r>
      <w:proofErr w:type="spellStart"/>
      <w:r>
        <w:rPr>
          <w:rFonts w:ascii="Arial" w:hAnsi="Arial" w:cs="Arial"/>
          <w:color w:val="000000"/>
          <w:sz w:val="20"/>
        </w:rPr>
        <w:t>Rapporteur</w:t>
      </w:r>
      <w:r w:rsidR="00C6687F">
        <w:rPr>
          <w:rFonts w:ascii="Arial" w:hAnsi="Arial" w:cs="Arial"/>
          <w:color w:val="000000"/>
          <w:sz w:val="20"/>
        </w:rPr>
        <w:t>.e</w:t>
      </w:r>
      <w:proofErr w:type="spellEnd"/>
    </w:p>
    <w:p w14:paraId="02A7B67E" w14:textId="77777777" w:rsidR="00143EA8" w:rsidRDefault="00143EA8" w:rsidP="00143EA8">
      <w:pPr>
        <w:spacing w:line="240" w:lineRule="auto"/>
        <w:ind w:left="2552"/>
        <w:outlineLvl w:val="0"/>
        <w:rPr>
          <w:rFonts w:ascii="Arial" w:hAnsi="Arial" w:cs="Arial"/>
          <w:b/>
          <w:color w:val="000000"/>
          <w:sz w:val="21"/>
        </w:rPr>
      </w:pPr>
      <w:r>
        <w:rPr>
          <w:rFonts w:ascii="Arial" w:hAnsi="Arial" w:cs="Arial"/>
          <w:b/>
          <w:color w:val="000000"/>
        </w:rPr>
        <w:t>Civilité, Prénom, NOM</w:t>
      </w:r>
    </w:p>
    <w:p w14:paraId="7710A635" w14:textId="2C6EA943" w:rsidR="00143EA8" w:rsidRDefault="00143EA8" w:rsidP="00143EA8">
      <w:pPr>
        <w:spacing w:line="240" w:lineRule="auto"/>
        <w:ind w:left="2552"/>
        <w:outlineLvl w:val="0"/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color w:val="000000"/>
          <w:sz w:val="20"/>
        </w:rPr>
        <w:t xml:space="preserve">Fonction et lieu de la fonction, </w:t>
      </w:r>
      <w:proofErr w:type="spellStart"/>
      <w:r>
        <w:rPr>
          <w:rFonts w:ascii="Arial" w:hAnsi="Arial" w:cs="Arial"/>
          <w:color w:val="000000"/>
          <w:sz w:val="20"/>
        </w:rPr>
        <w:t>Rapporteur</w:t>
      </w:r>
      <w:r w:rsidR="00C6687F">
        <w:rPr>
          <w:rFonts w:ascii="Arial" w:hAnsi="Arial" w:cs="Arial"/>
          <w:color w:val="000000"/>
          <w:sz w:val="20"/>
        </w:rPr>
        <w:t>.e</w:t>
      </w:r>
      <w:proofErr w:type="spellEnd"/>
    </w:p>
    <w:p w14:paraId="54C5466D" w14:textId="77777777" w:rsidR="00143EA8" w:rsidRDefault="00143EA8" w:rsidP="00143EA8">
      <w:pPr>
        <w:spacing w:line="240" w:lineRule="auto"/>
        <w:ind w:left="2552"/>
        <w:outlineLvl w:val="0"/>
        <w:rPr>
          <w:rFonts w:ascii="Arial" w:hAnsi="Arial" w:cs="Arial"/>
          <w:b/>
          <w:color w:val="000000"/>
          <w:sz w:val="21"/>
        </w:rPr>
      </w:pPr>
      <w:r>
        <w:rPr>
          <w:rFonts w:ascii="Arial" w:hAnsi="Arial" w:cs="Arial"/>
          <w:b/>
          <w:color w:val="000000"/>
        </w:rPr>
        <w:t>Civilité, Prénom, NOM</w:t>
      </w:r>
    </w:p>
    <w:p w14:paraId="2F2BA83A" w14:textId="2C39F905" w:rsidR="00143EA8" w:rsidRDefault="00143EA8" w:rsidP="00143EA8">
      <w:pPr>
        <w:spacing w:line="240" w:lineRule="auto"/>
        <w:ind w:left="2552"/>
        <w:outlineLvl w:val="0"/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color w:val="000000"/>
          <w:sz w:val="20"/>
        </w:rPr>
        <w:t xml:space="preserve">Fonction et lieu de la fonction, </w:t>
      </w:r>
      <w:proofErr w:type="spellStart"/>
      <w:proofErr w:type="gramStart"/>
      <w:r w:rsidR="00C6687F">
        <w:rPr>
          <w:rFonts w:ascii="Arial" w:hAnsi="Arial" w:cs="Arial"/>
          <w:color w:val="000000"/>
          <w:sz w:val="20"/>
        </w:rPr>
        <w:t>Examina.trice.teur</w:t>
      </w:r>
      <w:proofErr w:type="spellEnd"/>
      <w:proofErr w:type="gramEnd"/>
    </w:p>
    <w:p w14:paraId="38E190BD" w14:textId="77777777" w:rsidR="00143EA8" w:rsidRDefault="00143EA8" w:rsidP="00143EA8">
      <w:pPr>
        <w:spacing w:line="240" w:lineRule="auto"/>
        <w:ind w:left="2552"/>
        <w:outlineLvl w:val="0"/>
        <w:rPr>
          <w:rFonts w:ascii="Arial" w:hAnsi="Arial" w:cs="Arial"/>
          <w:b/>
          <w:color w:val="000000"/>
          <w:sz w:val="21"/>
        </w:rPr>
      </w:pPr>
      <w:r>
        <w:rPr>
          <w:rFonts w:ascii="Arial" w:hAnsi="Arial" w:cs="Arial"/>
          <w:b/>
          <w:color w:val="000000"/>
        </w:rPr>
        <w:t>Civilité, Prénom, NOM</w:t>
      </w:r>
    </w:p>
    <w:p w14:paraId="407A6A11" w14:textId="208FAA68" w:rsidR="00143EA8" w:rsidRDefault="00143EA8" w:rsidP="00143EA8">
      <w:pPr>
        <w:ind w:left="2552"/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color w:val="000000"/>
          <w:sz w:val="20"/>
        </w:rPr>
        <w:t>Fonction,</w:t>
      </w:r>
      <w:r w:rsidR="00C6687F">
        <w:rPr>
          <w:rFonts w:ascii="Arial" w:hAnsi="Arial" w:cs="Arial"/>
          <w:color w:val="000000"/>
          <w:sz w:val="20"/>
        </w:rPr>
        <w:t xml:space="preserve"> Université Savoie Mont Blanc,</w:t>
      </w:r>
      <w:r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="00C6687F">
        <w:rPr>
          <w:rFonts w:ascii="Arial" w:hAnsi="Arial" w:cs="Arial"/>
          <w:color w:val="000000"/>
          <w:sz w:val="20"/>
        </w:rPr>
        <w:t>Garant.e</w:t>
      </w:r>
      <w:proofErr w:type="spellEnd"/>
    </w:p>
    <w:p w14:paraId="6BBB5124" w14:textId="77777777" w:rsidR="001A6FA1" w:rsidRPr="004E110D" w:rsidRDefault="001A6FA1" w:rsidP="008D19BC">
      <w:pPr>
        <w:pStyle w:val="Sansinterligne"/>
        <w:spacing w:after="120"/>
        <w:ind w:right="284"/>
        <w:rPr>
          <w:rFonts w:ascii="Arial" w:hAnsi="Arial" w:cs="Arial"/>
          <w:sz w:val="22"/>
        </w:rPr>
      </w:pPr>
    </w:p>
    <w:p w14:paraId="78F19CDF" w14:textId="77777777" w:rsidR="00CB1876" w:rsidRPr="001A6FA1" w:rsidRDefault="00CB1876" w:rsidP="000F0A05">
      <w:pPr>
        <w:pStyle w:val="Sansinterligne"/>
        <w:rPr>
          <w:rFonts w:ascii="Arial" w:hAnsi="Arial" w:cs="Arial"/>
          <w:sz w:val="22"/>
        </w:rPr>
      </w:pPr>
    </w:p>
    <w:sectPr w:rsidR="00CB1876" w:rsidRPr="001A6FA1" w:rsidSect="001202E7">
      <w:headerReference w:type="even" r:id="rId9"/>
      <w:headerReference w:type="default" r:id="rId10"/>
      <w:footerReference w:type="even" r:id="rId11"/>
      <w:footerReference w:type="default" r:id="rId12"/>
      <w:type w:val="evenPage"/>
      <w:pgSz w:w="11906" w:h="16838"/>
      <w:pgMar w:top="567" w:right="567" w:bottom="567" w:left="56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D3C7FA" w14:textId="77777777" w:rsidR="002148EE" w:rsidRDefault="002148EE" w:rsidP="00CB1876">
      <w:pPr>
        <w:spacing w:line="240" w:lineRule="auto"/>
      </w:pPr>
      <w:r>
        <w:separator/>
      </w:r>
    </w:p>
  </w:endnote>
  <w:endnote w:type="continuationSeparator" w:id="0">
    <w:p w14:paraId="0714C1D6" w14:textId="77777777" w:rsidR="002148EE" w:rsidRDefault="002148EE" w:rsidP="00CB187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nux Libertine">
    <w:altName w:val="Times New Roman"/>
    <w:charset w:val="00"/>
    <w:family w:val="auto"/>
    <w:pitch w:val="variable"/>
    <w:sig w:usb0="00000000" w:usb1="5200E5FB" w:usb2="0200002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nux Biolinum">
    <w:altName w:val="Times New Roman"/>
    <w:charset w:val="00"/>
    <w:family w:val="auto"/>
    <w:pitch w:val="variable"/>
    <w:sig w:usb0="00000000" w:usb1="5000E5FB" w:usb2="0000002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nux Libertine G">
    <w:panose1 w:val="02000503000000000000"/>
    <w:charset w:val="00"/>
    <w:family w:val="auto"/>
    <w:pitch w:val="variable"/>
    <w:sig w:usb0="E0000AFF" w:usb1="5200E5FB" w:usb2="0200002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014975" w14:textId="77777777" w:rsidR="009020CF" w:rsidRDefault="009020CF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093982" w14:textId="77777777" w:rsidR="009020CF" w:rsidRDefault="009020C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3FCA4A" w14:textId="77777777" w:rsidR="002148EE" w:rsidRDefault="002148EE" w:rsidP="00CB1876">
      <w:pPr>
        <w:spacing w:line="240" w:lineRule="auto"/>
      </w:pPr>
      <w:r>
        <w:separator/>
      </w:r>
    </w:p>
  </w:footnote>
  <w:footnote w:type="continuationSeparator" w:id="0">
    <w:p w14:paraId="1EDE7800" w14:textId="77777777" w:rsidR="002148EE" w:rsidRDefault="002148EE" w:rsidP="00CB187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5EA173" w14:textId="77777777" w:rsidR="009020CF" w:rsidRDefault="009020CF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9EDCFD" w14:textId="77777777" w:rsidR="009020CF" w:rsidRDefault="009020CF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004A3"/>
    <w:multiLevelType w:val="multilevel"/>
    <w:tmpl w:val="2B747CA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3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5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7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8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24" w:hanging="1800"/>
      </w:pPr>
      <w:rPr>
        <w:rFonts w:hint="default"/>
      </w:rPr>
    </w:lvl>
  </w:abstractNum>
  <w:abstractNum w:abstractNumId="1" w15:restartNumberingAfterBreak="0">
    <w:nsid w:val="15E92F1F"/>
    <w:multiLevelType w:val="hybridMultilevel"/>
    <w:tmpl w:val="EC3C7D48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FB40EF"/>
    <w:multiLevelType w:val="hybridMultilevel"/>
    <w:tmpl w:val="A3A692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512942"/>
    <w:multiLevelType w:val="hybridMultilevel"/>
    <w:tmpl w:val="E9004D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C23403"/>
    <w:multiLevelType w:val="hybridMultilevel"/>
    <w:tmpl w:val="0102F92C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E6214B"/>
    <w:multiLevelType w:val="hybridMultilevel"/>
    <w:tmpl w:val="97E00A16"/>
    <w:lvl w:ilvl="0" w:tplc="4CA8179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C75E8F"/>
    <w:multiLevelType w:val="hybridMultilevel"/>
    <w:tmpl w:val="C0ECBA74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BC519A"/>
    <w:multiLevelType w:val="multilevel"/>
    <w:tmpl w:val="6A28ED7A"/>
    <w:lvl w:ilvl="0">
      <w:start w:val="2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40AF287A"/>
    <w:multiLevelType w:val="hybridMultilevel"/>
    <w:tmpl w:val="1C763084"/>
    <w:lvl w:ilvl="0" w:tplc="040C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5A929AF"/>
    <w:multiLevelType w:val="hybridMultilevel"/>
    <w:tmpl w:val="1BA023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6194D"/>
    <w:multiLevelType w:val="hybridMultilevel"/>
    <w:tmpl w:val="A482ADC2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64096F"/>
    <w:multiLevelType w:val="hybridMultilevel"/>
    <w:tmpl w:val="103AC81C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B95D27"/>
    <w:multiLevelType w:val="multilevel"/>
    <w:tmpl w:val="76A4073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52" w:hanging="720"/>
      </w:pPr>
      <w:rPr>
        <w:rFonts w:ascii="Linux Libertine" w:eastAsiaTheme="majorEastAsia" w:hAnsi="Linux Libertine" w:cstheme="majorBidi"/>
      </w:rPr>
    </w:lvl>
    <w:lvl w:ilvl="2">
      <w:start w:val="1"/>
      <w:numFmt w:val="decimal"/>
      <w:lvlText w:val="%1.%2.%3."/>
      <w:lvlJc w:val="left"/>
      <w:pPr>
        <w:ind w:left="158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7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9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824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16" w:hanging="2160"/>
      </w:pPr>
      <w:rPr>
        <w:rFonts w:hint="default"/>
      </w:rPr>
    </w:lvl>
  </w:abstractNum>
  <w:abstractNum w:abstractNumId="13" w15:restartNumberingAfterBreak="0">
    <w:nsid w:val="5584608D"/>
    <w:multiLevelType w:val="multilevel"/>
    <w:tmpl w:val="4CF4ACCA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615127DE"/>
    <w:multiLevelType w:val="multilevel"/>
    <w:tmpl w:val="32E293A4"/>
    <w:lvl w:ilvl="0">
      <w:start w:val="7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5" w15:restartNumberingAfterBreak="0">
    <w:nsid w:val="689C72E5"/>
    <w:multiLevelType w:val="hybridMultilevel"/>
    <w:tmpl w:val="02721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5D403A"/>
    <w:multiLevelType w:val="multilevel"/>
    <w:tmpl w:val="5F8E40B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7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02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3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2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71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864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376" w:hanging="2160"/>
      </w:pPr>
      <w:rPr>
        <w:rFonts w:hint="default"/>
      </w:rPr>
    </w:lvl>
  </w:abstractNum>
  <w:abstractNum w:abstractNumId="17" w15:restartNumberingAfterBreak="0">
    <w:nsid w:val="756B671B"/>
    <w:multiLevelType w:val="multilevel"/>
    <w:tmpl w:val="9738AD80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2."/>
      <w:lvlJc w:val="left"/>
      <w:pPr>
        <w:ind w:left="576" w:hanging="576"/>
      </w:pPr>
      <w:rPr>
        <w:rFonts w:ascii="Linux Libertine" w:eastAsiaTheme="majorEastAsia" w:hAnsi="Linux Libertine" w:cstheme="majorBidi"/>
      </w:rPr>
    </w:lvl>
    <w:lvl w:ilvl="2">
      <w:start w:val="1"/>
      <w:numFmt w:val="decimal"/>
      <w:pStyle w:val="Titre3"/>
      <w:lvlText w:val="%1.%2.%3"/>
      <w:lvlJc w:val="left"/>
      <w:pPr>
        <w:ind w:left="171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7EA72E27"/>
    <w:multiLevelType w:val="hybridMultilevel"/>
    <w:tmpl w:val="7A0A4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4"/>
  </w:num>
  <w:num w:numId="6">
    <w:abstractNumId w:val="6"/>
  </w:num>
  <w:num w:numId="7">
    <w:abstractNumId w:val="11"/>
  </w:num>
  <w:num w:numId="8">
    <w:abstractNumId w:val="3"/>
  </w:num>
  <w:num w:numId="9">
    <w:abstractNumId w:val="1"/>
  </w:num>
  <w:num w:numId="10">
    <w:abstractNumId w:val="10"/>
  </w:num>
  <w:num w:numId="11">
    <w:abstractNumId w:val="9"/>
  </w:num>
  <w:num w:numId="12">
    <w:abstractNumId w:val="15"/>
  </w:num>
  <w:num w:numId="13">
    <w:abstractNumId w:val="2"/>
  </w:num>
  <w:num w:numId="14">
    <w:abstractNumId w:val="0"/>
  </w:num>
  <w:num w:numId="15">
    <w:abstractNumId w:val="5"/>
  </w:num>
  <w:num w:numId="16">
    <w:abstractNumId w:val="18"/>
  </w:num>
  <w:num w:numId="17">
    <w:abstractNumId w:val="17"/>
  </w:num>
  <w:num w:numId="18">
    <w:abstractNumId w:val="12"/>
  </w:num>
  <w:num w:numId="19">
    <w:abstractNumId w:val="17"/>
  </w:num>
  <w:num w:numId="20">
    <w:abstractNumId w:val="16"/>
  </w:num>
  <w:num w:numId="21">
    <w:abstractNumId w:val="13"/>
  </w:num>
  <w:num w:numId="22">
    <w:abstractNumId w:val="17"/>
  </w:num>
  <w:num w:numId="23">
    <w:abstractNumId w:val="17"/>
  </w:num>
  <w:num w:numId="24">
    <w:abstractNumId w:val="17"/>
  </w:num>
  <w:num w:numId="25">
    <w:abstractNumId w:val="17"/>
  </w:num>
  <w:num w:numId="26">
    <w:abstractNumId w:val="17"/>
  </w:num>
  <w:num w:numId="27">
    <w:abstractNumId w:val="7"/>
  </w:num>
  <w:num w:numId="28">
    <w:abstractNumId w:val="17"/>
  </w:num>
  <w:num w:numId="29">
    <w:abstractNumId w:val="17"/>
  </w:num>
  <w:num w:numId="30">
    <w:abstractNumId w:val="17"/>
  </w:num>
  <w:num w:numId="31">
    <w:abstractNumId w:val="17"/>
  </w:num>
  <w:num w:numId="32">
    <w:abstractNumId w:val="17"/>
  </w:num>
  <w:num w:numId="33">
    <w:abstractNumId w:val="17"/>
  </w:num>
  <w:num w:numId="34">
    <w:abstractNumId w:val="17"/>
  </w:num>
  <w:num w:numId="35">
    <w:abstractNumId w:val="17"/>
  </w:num>
  <w:num w:numId="36">
    <w:abstractNumId w:val="14"/>
  </w:num>
  <w:num w:numId="37">
    <w:abstractNumId w:val="17"/>
  </w:num>
  <w:num w:numId="38">
    <w:abstractNumId w:val="17"/>
  </w:num>
  <w:num w:numId="39">
    <w:abstractNumId w:val="17"/>
  </w:num>
  <w:num w:numId="40">
    <w:abstractNumId w:val="17"/>
  </w:num>
  <w:num w:numId="41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NrYwMDQ0NjE0MzFR0lEKTi0uzszPAykwqgUANt7MeCwAAAA="/>
  </w:docVars>
  <w:rsids>
    <w:rsidRoot w:val="00CB1876"/>
    <w:rsid w:val="00004A45"/>
    <w:rsid w:val="00007DA9"/>
    <w:rsid w:val="00026B2C"/>
    <w:rsid w:val="00032B2A"/>
    <w:rsid w:val="000360F7"/>
    <w:rsid w:val="00051330"/>
    <w:rsid w:val="00074247"/>
    <w:rsid w:val="00075B50"/>
    <w:rsid w:val="00080B99"/>
    <w:rsid w:val="00087AD6"/>
    <w:rsid w:val="00090C5D"/>
    <w:rsid w:val="000944BD"/>
    <w:rsid w:val="0009781F"/>
    <w:rsid w:val="000A2BC7"/>
    <w:rsid w:val="000A6C91"/>
    <w:rsid w:val="000B0BB5"/>
    <w:rsid w:val="000B3F4F"/>
    <w:rsid w:val="000B5719"/>
    <w:rsid w:val="000D3B53"/>
    <w:rsid w:val="000D5C69"/>
    <w:rsid w:val="000E05FE"/>
    <w:rsid w:val="000E2C1C"/>
    <w:rsid w:val="000E3F55"/>
    <w:rsid w:val="000F06A0"/>
    <w:rsid w:val="000F0A05"/>
    <w:rsid w:val="000F2147"/>
    <w:rsid w:val="000F4751"/>
    <w:rsid w:val="000F5207"/>
    <w:rsid w:val="000F6083"/>
    <w:rsid w:val="001034F3"/>
    <w:rsid w:val="0010425D"/>
    <w:rsid w:val="00112101"/>
    <w:rsid w:val="0011485F"/>
    <w:rsid w:val="00114EE2"/>
    <w:rsid w:val="001202E7"/>
    <w:rsid w:val="0012041D"/>
    <w:rsid w:val="001209A7"/>
    <w:rsid w:val="00120BC1"/>
    <w:rsid w:val="00140A07"/>
    <w:rsid w:val="00140E49"/>
    <w:rsid w:val="00140F83"/>
    <w:rsid w:val="00143EA8"/>
    <w:rsid w:val="00144D62"/>
    <w:rsid w:val="001509D3"/>
    <w:rsid w:val="00155C41"/>
    <w:rsid w:val="00162472"/>
    <w:rsid w:val="00172AE9"/>
    <w:rsid w:val="0017494F"/>
    <w:rsid w:val="00180B97"/>
    <w:rsid w:val="00180E70"/>
    <w:rsid w:val="00187F39"/>
    <w:rsid w:val="001923A3"/>
    <w:rsid w:val="00192496"/>
    <w:rsid w:val="00196BA8"/>
    <w:rsid w:val="001A2D42"/>
    <w:rsid w:val="001A6362"/>
    <w:rsid w:val="001A6E75"/>
    <w:rsid w:val="001A6FA1"/>
    <w:rsid w:val="001A7B07"/>
    <w:rsid w:val="001B0CA3"/>
    <w:rsid w:val="001B493D"/>
    <w:rsid w:val="001C5277"/>
    <w:rsid w:val="001E2AF8"/>
    <w:rsid w:val="001E2EFD"/>
    <w:rsid w:val="002018B8"/>
    <w:rsid w:val="0020613C"/>
    <w:rsid w:val="00207477"/>
    <w:rsid w:val="00213A4F"/>
    <w:rsid w:val="002148EE"/>
    <w:rsid w:val="00217911"/>
    <w:rsid w:val="002179BF"/>
    <w:rsid w:val="002255FA"/>
    <w:rsid w:val="00231F11"/>
    <w:rsid w:val="002327C3"/>
    <w:rsid w:val="002405C7"/>
    <w:rsid w:val="00240795"/>
    <w:rsid w:val="00245DF9"/>
    <w:rsid w:val="00247E62"/>
    <w:rsid w:val="00261FF9"/>
    <w:rsid w:val="00265690"/>
    <w:rsid w:val="00280C6F"/>
    <w:rsid w:val="00291592"/>
    <w:rsid w:val="002A2435"/>
    <w:rsid w:val="002C6961"/>
    <w:rsid w:val="002C72E0"/>
    <w:rsid w:val="002D2D67"/>
    <w:rsid w:val="00301628"/>
    <w:rsid w:val="00304B6A"/>
    <w:rsid w:val="00315E2E"/>
    <w:rsid w:val="0031673C"/>
    <w:rsid w:val="00341B1B"/>
    <w:rsid w:val="00347AC6"/>
    <w:rsid w:val="0035125F"/>
    <w:rsid w:val="0035188A"/>
    <w:rsid w:val="00360DDD"/>
    <w:rsid w:val="003740BC"/>
    <w:rsid w:val="003822B9"/>
    <w:rsid w:val="00385B06"/>
    <w:rsid w:val="00391300"/>
    <w:rsid w:val="00391518"/>
    <w:rsid w:val="003A37C0"/>
    <w:rsid w:val="003B4224"/>
    <w:rsid w:val="003D1F96"/>
    <w:rsid w:val="003D27D1"/>
    <w:rsid w:val="003F28E8"/>
    <w:rsid w:val="003F5F2C"/>
    <w:rsid w:val="0040609C"/>
    <w:rsid w:val="0040627E"/>
    <w:rsid w:val="00406C26"/>
    <w:rsid w:val="00421C40"/>
    <w:rsid w:val="004309C2"/>
    <w:rsid w:val="0043627E"/>
    <w:rsid w:val="00443E28"/>
    <w:rsid w:val="00446D3E"/>
    <w:rsid w:val="004514EA"/>
    <w:rsid w:val="00452734"/>
    <w:rsid w:val="00452A19"/>
    <w:rsid w:val="004564A6"/>
    <w:rsid w:val="0047126A"/>
    <w:rsid w:val="00474160"/>
    <w:rsid w:val="004801C3"/>
    <w:rsid w:val="00481124"/>
    <w:rsid w:val="004912B5"/>
    <w:rsid w:val="00491854"/>
    <w:rsid w:val="00493DCB"/>
    <w:rsid w:val="00496741"/>
    <w:rsid w:val="004A0DCD"/>
    <w:rsid w:val="004B2A1D"/>
    <w:rsid w:val="004C2AC7"/>
    <w:rsid w:val="004C3891"/>
    <w:rsid w:val="004C5521"/>
    <w:rsid w:val="004D2519"/>
    <w:rsid w:val="004E0313"/>
    <w:rsid w:val="004E07A0"/>
    <w:rsid w:val="004E110D"/>
    <w:rsid w:val="004E3C52"/>
    <w:rsid w:val="004E3DC7"/>
    <w:rsid w:val="004F61C4"/>
    <w:rsid w:val="004F6C62"/>
    <w:rsid w:val="005027C5"/>
    <w:rsid w:val="0051267F"/>
    <w:rsid w:val="005131F4"/>
    <w:rsid w:val="00523569"/>
    <w:rsid w:val="00523A95"/>
    <w:rsid w:val="00533B31"/>
    <w:rsid w:val="00537C5A"/>
    <w:rsid w:val="00537EC4"/>
    <w:rsid w:val="00555347"/>
    <w:rsid w:val="00561BDA"/>
    <w:rsid w:val="00564CD5"/>
    <w:rsid w:val="005663FE"/>
    <w:rsid w:val="00572727"/>
    <w:rsid w:val="00572BC6"/>
    <w:rsid w:val="00574B62"/>
    <w:rsid w:val="00575C8E"/>
    <w:rsid w:val="00576E91"/>
    <w:rsid w:val="0058690D"/>
    <w:rsid w:val="00594646"/>
    <w:rsid w:val="005958BB"/>
    <w:rsid w:val="005B1B8F"/>
    <w:rsid w:val="005B6628"/>
    <w:rsid w:val="005C0B77"/>
    <w:rsid w:val="005D0D9A"/>
    <w:rsid w:val="005D5E11"/>
    <w:rsid w:val="005D602F"/>
    <w:rsid w:val="005E3799"/>
    <w:rsid w:val="005E3DBD"/>
    <w:rsid w:val="005E6028"/>
    <w:rsid w:val="005E6538"/>
    <w:rsid w:val="005F3433"/>
    <w:rsid w:val="005F584A"/>
    <w:rsid w:val="005F5E14"/>
    <w:rsid w:val="00602546"/>
    <w:rsid w:val="00602BE4"/>
    <w:rsid w:val="00602D18"/>
    <w:rsid w:val="00610AA2"/>
    <w:rsid w:val="0061117D"/>
    <w:rsid w:val="006123F3"/>
    <w:rsid w:val="006207E2"/>
    <w:rsid w:val="00626816"/>
    <w:rsid w:val="006271FE"/>
    <w:rsid w:val="00634082"/>
    <w:rsid w:val="006520A5"/>
    <w:rsid w:val="00652AD3"/>
    <w:rsid w:val="006602CA"/>
    <w:rsid w:val="0066154A"/>
    <w:rsid w:val="00662095"/>
    <w:rsid w:val="00681D66"/>
    <w:rsid w:val="00682A9A"/>
    <w:rsid w:val="00694079"/>
    <w:rsid w:val="006947B5"/>
    <w:rsid w:val="00697564"/>
    <w:rsid w:val="00697BF5"/>
    <w:rsid w:val="006A5D95"/>
    <w:rsid w:val="006A7511"/>
    <w:rsid w:val="006B147D"/>
    <w:rsid w:val="006D23B2"/>
    <w:rsid w:val="006E0836"/>
    <w:rsid w:val="006E2EB6"/>
    <w:rsid w:val="006E4EE9"/>
    <w:rsid w:val="006E7BDA"/>
    <w:rsid w:val="007012DF"/>
    <w:rsid w:val="00702B4C"/>
    <w:rsid w:val="007063F3"/>
    <w:rsid w:val="0072260C"/>
    <w:rsid w:val="007313F8"/>
    <w:rsid w:val="007317F0"/>
    <w:rsid w:val="0073325D"/>
    <w:rsid w:val="00733494"/>
    <w:rsid w:val="007338CF"/>
    <w:rsid w:val="0073533B"/>
    <w:rsid w:val="0073674D"/>
    <w:rsid w:val="00740376"/>
    <w:rsid w:val="007456F3"/>
    <w:rsid w:val="00745F47"/>
    <w:rsid w:val="0075112C"/>
    <w:rsid w:val="00753EF8"/>
    <w:rsid w:val="00771603"/>
    <w:rsid w:val="0078199C"/>
    <w:rsid w:val="00787E85"/>
    <w:rsid w:val="00793CEC"/>
    <w:rsid w:val="007A215E"/>
    <w:rsid w:val="007A33D1"/>
    <w:rsid w:val="007A57B3"/>
    <w:rsid w:val="007B2AF1"/>
    <w:rsid w:val="007D556C"/>
    <w:rsid w:val="007D56FC"/>
    <w:rsid w:val="007E10B9"/>
    <w:rsid w:val="007E33F4"/>
    <w:rsid w:val="007F2164"/>
    <w:rsid w:val="007F23D1"/>
    <w:rsid w:val="0081325F"/>
    <w:rsid w:val="00814E2D"/>
    <w:rsid w:val="0081789F"/>
    <w:rsid w:val="008211F3"/>
    <w:rsid w:val="00821579"/>
    <w:rsid w:val="008321B4"/>
    <w:rsid w:val="008326B6"/>
    <w:rsid w:val="00845BE1"/>
    <w:rsid w:val="00845D90"/>
    <w:rsid w:val="008512AE"/>
    <w:rsid w:val="00854BBD"/>
    <w:rsid w:val="008577DB"/>
    <w:rsid w:val="008627BB"/>
    <w:rsid w:val="00864A2C"/>
    <w:rsid w:val="00866142"/>
    <w:rsid w:val="008812F7"/>
    <w:rsid w:val="00882F4B"/>
    <w:rsid w:val="0089177E"/>
    <w:rsid w:val="008918C9"/>
    <w:rsid w:val="0089254A"/>
    <w:rsid w:val="008A08DB"/>
    <w:rsid w:val="008B4C31"/>
    <w:rsid w:val="008B5B80"/>
    <w:rsid w:val="008D19BC"/>
    <w:rsid w:val="008E24F6"/>
    <w:rsid w:val="008E2DDE"/>
    <w:rsid w:val="008E64B1"/>
    <w:rsid w:val="008E6BBA"/>
    <w:rsid w:val="008F2973"/>
    <w:rsid w:val="008F4CF3"/>
    <w:rsid w:val="009020CF"/>
    <w:rsid w:val="00906C10"/>
    <w:rsid w:val="009143DA"/>
    <w:rsid w:val="00931614"/>
    <w:rsid w:val="00934A96"/>
    <w:rsid w:val="0094070F"/>
    <w:rsid w:val="009506F0"/>
    <w:rsid w:val="00950D35"/>
    <w:rsid w:val="0095118C"/>
    <w:rsid w:val="00960E70"/>
    <w:rsid w:val="00961740"/>
    <w:rsid w:val="00965A2A"/>
    <w:rsid w:val="00967BAB"/>
    <w:rsid w:val="00970308"/>
    <w:rsid w:val="00976EFE"/>
    <w:rsid w:val="0098070B"/>
    <w:rsid w:val="00984695"/>
    <w:rsid w:val="009877AE"/>
    <w:rsid w:val="00994225"/>
    <w:rsid w:val="009A2688"/>
    <w:rsid w:val="009A2C9A"/>
    <w:rsid w:val="009B03C8"/>
    <w:rsid w:val="009B44DB"/>
    <w:rsid w:val="009B62F8"/>
    <w:rsid w:val="009C18B2"/>
    <w:rsid w:val="009C2F1B"/>
    <w:rsid w:val="009C6BB7"/>
    <w:rsid w:val="009D61BE"/>
    <w:rsid w:val="009D6287"/>
    <w:rsid w:val="009D7F28"/>
    <w:rsid w:val="009E67D6"/>
    <w:rsid w:val="009F1122"/>
    <w:rsid w:val="009F3F35"/>
    <w:rsid w:val="00A03221"/>
    <w:rsid w:val="00A05E63"/>
    <w:rsid w:val="00A06DBD"/>
    <w:rsid w:val="00A161B4"/>
    <w:rsid w:val="00A21DB1"/>
    <w:rsid w:val="00A22207"/>
    <w:rsid w:val="00A23848"/>
    <w:rsid w:val="00A23E55"/>
    <w:rsid w:val="00A40C9A"/>
    <w:rsid w:val="00A426A9"/>
    <w:rsid w:val="00A45134"/>
    <w:rsid w:val="00A45EF1"/>
    <w:rsid w:val="00A55C80"/>
    <w:rsid w:val="00A56FC8"/>
    <w:rsid w:val="00A57F61"/>
    <w:rsid w:val="00A60A36"/>
    <w:rsid w:val="00A64089"/>
    <w:rsid w:val="00A676CD"/>
    <w:rsid w:val="00A72179"/>
    <w:rsid w:val="00A877C3"/>
    <w:rsid w:val="00A90C7E"/>
    <w:rsid w:val="00A94E03"/>
    <w:rsid w:val="00A97125"/>
    <w:rsid w:val="00A97B07"/>
    <w:rsid w:val="00A97FF6"/>
    <w:rsid w:val="00AA7F8D"/>
    <w:rsid w:val="00AB1695"/>
    <w:rsid w:val="00AC3194"/>
    <w:rsid w:val="00AD0613"/>
    <w:rsid w:val="00AD36CD"/>
    <w:rsid w:val="00AD48D7"/>
    <w:rsid w:val="00AD5589"/>
    <w:rsid w:val="00AE2C6E"/>
    <w:rsid w:val="00AE4D43"/>
    <w:rsid w:val="00AF145B"/>
    <w:rsid w:val="00AF2B52"/>
    <w:rsid w:val="00AF72FC"/>
    <w:rsid w:val="00B05359"/>
    <w:rsid w:val="00B10F94"/>
    <w:rsid w:val="00B12CF9"/>
    <w:rsid w:val="00B13325"/>
    <w:rsid w:val="00B21767"/>
    <w:rsid w:val="00B22A05"/>
    <w:rsid w:val="00B25E01"/>
    <w:rsid w:val="00B30119"/>
    <w:rsid w:val="00B409CF"/>
    <w:rsid w:val="00B4527C"/>
    <w:rsid w:val="00B6292D"/>
    <w:rsid w:val="00B64EF4"/>
    <w:rsid w:val="00B703C7"/>
    <w:rsid w:val="00B734B4"/>
    <w:rsid w:val="00B748CB"/>
    <w:rsid w:val="00B77854"/>
    <w:rsid w:val="00B831CD"/>
    <w:rsid w:val="00B84817"/>
    <w:rsid w:val="00B859B6"/>
    <w:rsid w:val="00B9101F"/>
    <w:rsid w:val="00B9357B"/>
    <w:rsid w:val="00BA122F"/>
    <w:rsid w:val="00BA4BD6"/>
    <w:rsid w:val="00BC4B45"/>
    <w:rsid w:val="00BC6495"/>
    <w:rsid w:val="00BC6E29"/>
    <w:rsid w:val="00BC761B"/>
    <w:rsid w:val="00BD2CBD"/>
    <w:rsid w:val="00BD7112"/>
    <w:rsid w:val="00BD72A2"/>
    <w:rsid w:val="00BE10EB"/>
    <w:rsid w:val="00BE2F80"/>
    <w:rsid w:val="00BF21D5"/>
    <w:rsid w:val="00C107A3"/>
    <w:rsid w:val="00C13630"/>
    <w:rsid w:val="00C1583D"/>
    <w:rsid w:val="00C20062"/>
    <w:rsid w:val="00C20492"/>
    <w:rsid w:val="00C2078E"/>
    <w:rsid w:val="00C23488"/>
    <w:rsid w:val="00C25E41"/>
    <w:rsid w:val="00C30C40"/>
    <w:rsid w:val="00C44874"/>
    <w:rsid w:val="00C4591C"/>
    <w:rsid w:val="00C540ED"/>
    <w:rsid w:val="00C658C8"/>
    <w:rsid w:val="00C6687F"/>
    <w:rsid w:val="00C71619"/>
    <w:rsid w:val="00C722F2"/>
    <w:rsid w:val="00C73971"/>
    <w:rsid w:val="00C73C4A"/>
    <w:rsid w:val="00C7581A"/>
    <w:rsid w:val="00C75E54"/>
    <w:rsid w:val="00C83D95"/>
    <w:rsid w:val="00C86E16"/>
    <w:rsid w:val="00C91944"/>
    <w:rsid w:val="00C966D3"/>
    <w:rsid w:val="00CB17FD"/>
    <w:rsid w:val="00CB1876"/>
    <w:rsid w:val="00CB251D"/>
    <w:rsid w:val="00CB46C6"/>
    <w:rsid w:val="00CB52EF"/>
    <w:rsid w:val="00CC433B"/>
    <w:rsid w:val="00CD06D2"/>
    <w:rsid w:val="00CD0B6E"/>
    <w:rsid w:val="00CD639D"/>
    <w:rsid w:val="00CE0D32"/>
    <w:rsid w:val="00CE14E1"/>
    <w:rsid w:val="00CE2936"/>
    <w:rsid w:val="00CE3934"/>
    <w:rsid w:val="00CE7B8F"/>
    <w:rsid w:val="00CF21BC"/>
    <w:rsid w:val="00CF418E"/>
    <w:rsid w:val="00D00EFA"/>
    <w:rsid w:val="00D02496"/>
    <w:rsid w:val="00D037E7"/>
    <w:rsid w:val="00D05E58"/>
    <w:rsid w:val="00D060C3"/>
    <w:rsid w:val="00D12482"/>
    <w:rsid w:val="00D1365F"/>
    <w:rsid w:val="00D13E7A"/>
    <w:rsid w:val="00D170E4"/>
    <w:rsid w:val="00D17720"/>
    <w:rsid w:val="00D2027A"/>
    <w:rsid w:val="00D248EC"/>
    <w:rsid w:val="00D24CDC"/>
    <w:rsid w:val="00D30F7C"/>
    <w:rsid w:val="00D312E8"/>
    <w:rsid w:val="00D41F59"/>
    <w:rsid w:val="00D47B72"/>
    <w:rsid w:val="00D5104D"/>
    <w:rsid w:val="00D51E5F"/>
    <w:rsid w:val="00D53D86"/>
    <w:rsid w:val="00D55DF5"/>
    <w:rsid w:val="00D6262A"/>
    <w:rsid w:val="00D66324"/>
    <w:rsid w:val="00D707DE"/>
    <w:rsid w:val="00D7290F"/>
    <w:rsid w:val="00D8193A"/>
    <w:rsid w:val="00D9678E"/>
    <w:rsid w:val="00DA1D45"/>
    <w:rsid w:val="00DA669F"/>
    <w:rsid w:val="00DB13A9"/>
    <w:rsid w:val="00DB640A"/>
    <w:rsid w:val="00DC6BF2"/>
    <w:rsid w:val="00DD057F"/>
    <w:rsid w:val="00DD0D41"/>
    <w:rsid w:val="00DD4CF2"/>
    <w:rsid w:val="00DF1FCE"/>
    <w:rsid w:val="00DF3BF4"/>
    <w:rsid w:val="00E002BC"/>
    <w:rsid w:val="00E04B69"/>
    <w:rsid w:val="00E05A99"/>
    <w:rsid w:val="00E152CD"/>
    <w:rsid w:val="00E226B8"/>
    <w:rsid w:val="00E27134"/>
    <w:rsid w:val="00E32EDE"/>
    <w:rsid w:val="00E422F4"/>
    <w:rsid w:val="00E46B80"/>
    <w:rsid w:val="00E54B1C"/>
    <w:rsid w:val="00E560A4"/>
    <w:rsid w:val="00E64EF1"/>
    <w:rsid w:val="00E72064"/>
    <w:rsid w:val="00E72078"/>
    <w:rsid w:val="00E818DB"/>
    <w:rsid w:val="00E92D1D"/>
    <w:rsid w:val="00E9685D"/>
    <w:rsid w:val="00E97A52"/>
    <w:rsid w:val="00E97AEC"/>
    <w:rsid w:val="00EA4C31"/>
    <w:rsid w:val="00EA657F"/>
    <w:rsid w:val="00EB22F9"/>
    <w:rsid w:val="00EB3EA4"/>
    <w:rsid w:val="00EB4054"/>
    <w:rsid w:val="00EB5204"/>
    <w:rsid w:val="00EC39D5"/>
    <w:rsid w:val="00EC4396"/>
    <w:rsid w:val="00EC7248"/>
    <w:rsid w:val="00ED0459"/>
    <w:rsid w:val="00ED4F91"/>
    <w:rsid w:val="00EF1B77"/>
    <w:rsid w:val="00EF3D93"/>
    <w:rsid w:val="00F00664"/>
    <w:rsid w:val="00F05217"/>
    <w:rsid w:val="00F2334C"/>
    <w:rsid w:val="00F239E8"/>
    <w:rsid w:val="00F36A50"/>
    <w:rsid w:val="00F37131"/>
    <w:rsid w:val="00F4572A"/>
    <w:rsid w:val="00F52BF8"/>
    <w:rsid w:val="00F55310"/>
    <w:rsid w:val="00F612AB"/>
    <w:rsid w:val="00F6192B"/>
    <w:rsid w:val="00F673B0"/>
    <w:rsid w:val="00F7410F"/>
    <w:rsid w:val="00F756E9"/>
    <w:rsid w:val="00F825F8"/>
    <w:rsid w:val="00F8701C"/>
    <w:rsid w:val="00F90066"/>
    <w:rsid w:val="00F91EF2"/>
    <w:rsid w:val="00F93C7B"/>
    <w:rsid w:val="00FA2A32"/>
    <w:rsid w:val="00FA36AB"/>
    <w:rsid w:val="00FB5539"/>
    <w:rsid w:val="00FD363F"/>
    <w:rsid w:val="00FD38AA"/>
    <w:rsid w:val="00FD40BC"/>
    <w:rsid w:val="00FE3D9B"/>
    <w:rsid w:val="00FE7F70"/>
    <w:rsid w:val="00FF1BE5"/>
    <w:rsid w:val="00FF5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AE427E"/>
  <w14:defaultImageDpi w14:val="330"/>
  <w15:chartTrackingRefBased/>
  <w15:docId w15:val="{8886986C-EC6F-4502-BF0E-3333A746D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B2A1D"/>
    <w:pPr>
      <w:spacing w:after="0" w:line="480" w:lineRule="auto"/>
      <w:ind w:firstLine="709"/>
      <w:jc w:val="both"/>
    </w:pPr>
    <w:rPr>
      <w:rFonts w:ascii="Linux Libertine" w:hAnsi="Linux Libertine"/>
      <w:sz w:val="24"/>
      <w14:ligatures w14:val="standardContextual"/>
    </w:rPr>
  </w:style>
  <w:style w:type="paragraph" w:styleId="Titre1">
    <w:name w:val="heading 1"/>
    <w:basedOn w:val="Normal"/>
    <w:next w:val="Normal"/>
    <w:link w:val="Titre1Car"/>
    <w:uiPriority w:val="9"/>
    <w:qFormat/>
    <w:rsid w:val="008321B4"/>
    <w:pPr>
      <w:keepNext/>
      <w:keepLines/>
      <w:numPr>
        <w:numId w:val="1"/>
      </w:numPr>
      <w:spacing w:before="160" w:after="240" w:line="480" w:lineRule="atLeast"/>
      <w:jc w:val="left"/>
      <w:outlineLvl w:val="0"/>
    </w:pPr>
    <w:rPr>
      <w:rFonts w:eastAsiaTheme="majorEastAsia" w:cstheme="majorBidi"/>
      <w:b/>
      <w:sz w:val="28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C658C8"/>
    <w:pPr>
      <w:keepNext/>
      <w:keepLines/>
      <w:numPr>
        <w:ilvl w:val="1"/>
        <w:numId w:val="1"/>
      </w:numPr>
      <w:spacing w:before="120"/>
      <w:jc w:val="left"/>
      <w:outlineLvl w:val="1"/>
    </w:pPr>
    <w:rPr>
      <w:rFonts w:eastAsiaTheme="majorEastAsia" w:cstheme="majorBidi"/>
      <w:b/>
      <w:szCs w:val="26"/>
      <w:lang w:val="en-US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F91EF2"/>
    <w:pPr>
      <w:keepNext/>
      <w:keepLines/>
      <w:numPr>
        <w:ilvl w:val="2"/>
        <w:numId w:val="1"/>
      </w:numPr>
      <w:outlineLvl w:val="2"/>
    </w:pPr>
    <w:rPr>
      <w:rFonts w:eastAsiaTheme="majorEastAsia" w:cstheme="majorBidi"/>
      <w:i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A21DB1"/>
    <w:pPr>
      <w:keepNext/>
      <w:keepLines/>
      <w:numPr>
        <w:ilvl w:val="3"/>
        <w:numId w:val="1"/>
      </w:numPr>
      <w:spacing w:before="40"/>
      <w:outlineLvl w:val="3"/>
    </w:pPr>
    <w:rPr>
      <w:rFonts w:eastAsiaTheme="majorEastAsia" w:cstheme="majorBidi"/>
      <w:iCs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A21DB1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A21DB1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A21DB1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A21DB1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A21DB1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321B4"/>
    <w:rPr>
      <w:rFonts w:ascii="Linux Libertine" w:eastAsiaTheme="majorEastAsia" w:hAnsi="Linux Libertine" w:cstheme="majorBidi"/>
      <w:b/>
      <w:sz w:val="28"/>
      <w:szCs w:val="32"/>
      <w14:ligatures w14:val="standardContextual"/>
    </w:rPr>
  </w:style>
  <w:style w:type="character" w:customStyle="1" w:styleId="Titre2Car">
    <w:name w:val="Titre 2 Car"/>
    <w:basedOn w:val="Policepardfaut"/>
    <w:link w:val="Titre2"/>
    <w:uiPriority w:val="9"/>
    <w:rsid w:val="00C658C8"/>
    <w:rPr>
      <w:rFonts w:ascii="Linux Libertine" w:eastAsiaTheme="majorEastAsia" w:hAnsi="Linux Libertine" w:cstheme="majorBidi"/>
      <w:b/>
      <w:sz w:val="24"/>
      <w:szCs w:val="26"/>
      <w:lang w:val="en-US"/>
      <w14:ligatures w14:val="standardContextual"/>
    </w:rPr>
  </w:style>
  <w:style w:type="character" w:customStyle="1" w:styleId="Titre3Car">
    <w:name w:val="Titre 3 Car"/>
    <w:basedOn w:val="Policepardfaut"/>
    <w:link w:val="Titre3"/>
    <w:uiPriority w:val="9"/>
    <w:rsid w:val="00F91EF2"/>
    <w:rPr>
      <w:rFonts w:ascii="Linux Libertine" w:eastAsiaTheme="majorEastAsia" w:hAnsi="Linux Libertine" w:cstheme="majorBidi"/>
      <w:i/>
      <w:sz w:val="24"/>
      <w:szCs w:val="24"/>
      <w14:ligatures w14:val="standardContextual"/>
    </w:rPr>
  </w:style>
  <w:style w:type="character" w:customStyle="1" w:styleId="Titre4Car">
    <w:name w:val="Titre 4 Car"/>
    <w:basedOn w:val="Policepardfaut"/>
    <w:link w:val="Titre4"/>
    <w:uiPriority w:val="9"/>
    <w:rsid w:val="00A21DB1"/>
    <w:rPr>
      <w:rFonts w:ascii="Linux Libertine" w:eastAsiaTheme="majorEastAsia" w:hAnsi="Linux Libertine" w:cstheme="majorBidi"/>
      <w:iCs/>
      <w:sz w:val="24"/>
      <w14:ligatures w14:val="standardContextual"/>
    </w:rPr>
  </w:style>
  <w:style w:type="character" w:customStyle="1" w:styleId="Titre5Car">
    <w:name w:val="Titre 5 Car"/>
    <w:basedOn w:val="Policepardfaut"/>
    <w:link w:val="Titre5"/>
    <w:uiPriority w:val="9"/>
    <w:semiHidden/>
    <w:rsid w:val="00A21DB1"/>
    <w:rPr>
      <w:rFonts w:asciiTheme="majorHAnsi" w:eastAsiaTheme="majorEastAsia" w:hAnsiTheme="majorHAnsi" w:cstheme="majorBidi"/>
      <w:color w:val="2F5496" w:themeColor="accent1" w:themeShade="BF"/>
      <w:sz w:val="24"/>
      <w14:ligatures w14:val="standardContextual"/>
    </w:rPr>
  </w:style>
  <w:style w:type="character" w:customStyle="1" w:styleId="Titre6Car">
    <w:name w:val="Titre 6 Car"/>
    <w:basedOn w:val="Policepardfaut"/>
    <w:link w:val="Titre6"/>
    <w:uiPriority w:val="9"/>
    <w:semiHidden/>
    <w:rsid w:val="00A21DB1"/>
    <w:rPr>
      <w:rFonts w:asciiTheme="majorHAnsi" w:eastAsiaTheme="majorEastAsia" w:hAnsiTheme="majorHAnsi" w:cstheme="majorBidi"/>
      <w:color w:val="1F3763" w:themeColor="accent1" w:themeShade="7F"/>
      <w:sz w:val="24"/>
      <w14:ligatures w14:val="standardContextual"/>
    </w:rPr>
  </w:style>
  <w:style w:type="character" w:customStyle="1" w:styleId="Titre7Car">
    <w:name w:val="Titre 7 Car"/>
    <w:basedOn w:val="Policepardfaut"/>
    <w:link w:val="Titre7"/>
    <w:uiPriority w:val="9"/>
    <w:semiHidden/>
    <w:rsid w:val="00A21DB1"/>
    <w:rPr>
      <w:rFonts w:asciiTheme="majorHAnsi" w:eastAsiaTheme="majorEastAsia" w:hAnsiTheme="majorHAnsi" w:cstheme="majorBidi"/>
      <w:i/>
      <w:iCs/>
      <w:color w:val="1F3763" w:themeColor="accent1" w:themeShade="7F"/>
      <w:sz w:val="24"/>
      <w14:ligatures w14:val="standardContextual"/>
    </w:rPr>
  </w:style>
  <w:style w:type="character" w:customStyle="1" w:styleId="Titre8Car">
    <w:name w:val="Titre 8 Car"/>
    <w:basedOn w:val="Policepardfaut"/>
    <w:link w:val="Titre8"/>
    <w:uiPriority w:val="9"/>
    <w:semiHidden/>
    <w:rsid w:val="00A21DB1"/>
    <w:rPr>
      <w:rFonts w:asciiTheme="majorHAnsi" w:eastAsiaTheme="majorEastAsia" w:hAnsiTheme="majorHAnsi" w:cstheme="majorBidi"/>
      <w:color w:val="272727" w:themeColor="text1" w:themeTint="D8"/>
      <w:sz w:val="21"/>
      <w:szCs w:val="21"/>
      <w14:ligatures w14:val="standardContextual"/>
    </w:rPr>
  </w:style>
  <w:style w:type="character" w:customStyle="1" w:styleId="Titre9Car">
    <w:name w:val="Titre 9 Car"/>
    <w:basedOn w:val="Policepardfaut"/>
    <w:link w:val="Titre9"/>
    <w:uiPriority w:val="9"/>
    <w:semiHidden/>
    <w:rsid w:val="00A21DB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14:ligatures w14:val="standardContextual"/>
    </w:rPr>
  </w:style>
  <w:style w:type="paragraph" w:styleId="En-tte">
    <w:name w:val="header"/>
    <w:basedOn w:val="Normal"/>
    <w:link w:val="En-tteCar"/>
    <w:uiPriority w:val="99"/>
    <w:unhideWhenUsed/>
    <w:rsid w:val="00652AD3"/>
    <w:pPr>
      <w:tabs>
        <w:tab w:val="center" w:pos="4536"/>
        <w:tab w:val="right" w:pos="9072"/>
      </w:tabs>
      <w:spacing w:line="240" w:lineRule="auto"/>
      <w:ind w:firstLine="0"/>
    </w:pPr>
    <w:rPr>
      <w:color w:val="404040" w:themeColor="text1" w:themeTint="BF"/>
    </w:rPr>
  </w:style>
  <w:style w:type="character" w:customStyle="1" w:styleId="En-tteCar">
    <w:name w:val="En-tête Car"/>
    <w:basedOn w:val="Policepardfaut"/>
    <w:link w:val="En-tte"/>
    <w:uiPriority w:val="99"/>
    <w:rsid w:val="00652AD3"/>
    <w:rPr>
      <w:rFonts w:ascii="Linux Libertine" w:hAnsi="Linux Libertine"/>
      <w:color w:val="404040" w:themeColor="text1" w:themeTint="BF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652AD3"/>
    <w:pPr>
      <w:tabs>
        <w:tab w:val="center" w:pos="4536"/>
        <w:tab w:val="right" w:pos="9072"/>
      </w:tabs>
      <w:spacing w:line="240" w:lineRule="auto"/>
      <w:ind w:firstLine="0"/>
      <w:jc w:val="center"/>
    </w:pPr>
    <w:rPr>
      <w:color w:val="404040" w:themeColor="text1" w:themeTint="BF"/>
    </w:rPr>
  </w:style>
  <w:style w:type="character" w:customStyle="1" w:styleId="PieddepageCar">
    <w:name w:val="Pied de page Car"/>
    <w:basedOn w:val="Policepardfaut"/>
    <w:link w:val="Pieddepage"/>
    <w:uiPriority w:val="99"/>
    <w:rsid w:val="00652AD3"/>
    <w:rPr>
      <w:rFonts w:ascii="Linux Libertine" w:hAnsi="Linux Libertine"/>
      <w:color w:val="404040" w:themeColor="text1" w:themeTint="BF"/>
      <w:sz w:val="24"/>
    </w:rPr>
  </w:style>
  <w:style w:type="paragraph" w:styleId="Sansinterligne">
    <w:name w:val="No Spacing"/>
    <w:link w:val="SansinterligneCar"/>
    <w:uiPriority w:val="1"/>
    <w:qFormat/>
    <w:rsid w:val="000D5C69"/>
    <w:pPr>
      <w:spacing w:after="0" w:line="240" w:lineRule="auto"/>
    </w:pPr>
    <w:rPr>
      <w:rFonts w:ascii="Linux Libertine" w:hAnsi="Linux Libertine"/>
      <w:sz w:val="24"/>
      <w14:ligatures w14:val="standardContextual"/>
    </w:rPr>
  </w:style>
  <w:style w:type="paragraph" w:customStyle="1" w:styleId="OutBodyTitle">
    <w:name w:val="OutBodyTitle"/>
    <w:basedOn w:val="Normal"/>
    <w:link w:val="OutBodyTitleCar"/>
    <w:qFormat/>
    <w:rsid w:val="00AF2B52"/>
    <w:pPr>
      <w:spacing w:before="240"/>
      <w:ind w:firstLine="0"/>
      <w:jc w:val="center"/>
    </w:pPr>
    <w:rPr>
      <w:smallCaps/>
      <w:u w:val="single"/>
    </w:rPr>
  </w:style>
  <w:style w:type="character" w:customStyle="1" w:styleId="OutBodyTitleCar">
    <w:name w:val="OutBodyTitle Car"/>
    <w:basedOn w:val="Policepardfaut"/>
    <w:link w:val="OutBodyTitle"/>
    <w:rsid w:val="00AF2B52"/>
    <w:rPr>
      <w:rFonts w:ascii="Linux Libertine" w:hAnsi="Linux Libertine"/>
      <w:smallCaps/>
      <w:sz w:val="24"/>
      <w:u w:val="single"/>
      <w14:ligatures w14:val="standardContextual"/>
    </w:rPr>
  </w:style>
  <w:style w:type="paragraph" w:customStyle="1" w:styleId="ChapterTitle">
    <w:name w:val="ChapterTitle"/>
    <w:basedOn w:val="Normal"/>
    <w:next w:val="Normal"/>
    <w:link w:val="ChapterTitleCar"/>
    <w:qFormat/>
    <w:rsid w:val="005E3799"/>
    <w:pPr>
      <w:spacing w:after="960" w:line="240" w:lineRule="auto"/>
      <w:ind w:firstLine="0"/>
      <w:jc w:val="right"/>
    </w:pPr>
    <w:rPr>
      <w:b/>
      <w:sz w:val="72"/>
    </w:rPr>
  </w:style>
  <w:style w:type="character" w:customStyle="1" w:styleId="ChapterTitleCar">
    <w:name w:val="ChapterTitle Car"/>
    <w:basedOn w:val="Policepardfaut"/>
    <w:link w:val="ChapterTitle"/>
    <w:rsid w:val="005E3799"/>
    <w:rPr>
      <w:rFonts w:ascii="Linux Libertine" w:hAnsi="Linux Libertine"/>
      <w:b/>
      <w:sz w:val="72"/>
      <w14:ligatures w14:val="standardContextual"/>
    </w:rPr>
  </w:style>
  <w:style w:type="paragraph" w:customStyle="1" w:styleId="ChapterNumber">
    <w:name w:val="ChapterNumber"/>
    <w:basedOn w:val="Normal"/>
    <w:next w:val="ChapterTitle"/>
    <w:link w:val="ChapterNumberCar"/>
    <w:qFormat/>
    <w:rsid w:val="005E3799"/>
    <w:pPr>
      <w:spacing w:before="1200" w:line="240" w:lineRule="auto"/>
      <w:ind w:firstLine="0"/>
      <w:jc w:val="right"/>
    </w:pPr>
    <w:rPr>
      <w:b/>
      <w:sz w:val="72"/>
    </w:rPr>
  </w:style>
  <w:style w:type="character" w:customStyle="1" w:styleId="ChapterNumberCar">
    <w:name w:val="ChapterNumber Car"/>
    <w:basedOn w:val="Policepardfaut"/>
    <w:link w:val="ChapterNumber"/>
    <w:rsid w:val="005E3799"/>
    <w:rPr>
      <w:rFonts w:ascii="Linux Libertine" w:hAnsi="Linux Libertine"/>
      <w:b/>
      <w:sz w:val="72"/>
      <w14:ligatures w14:val="standardContextual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6D23B2"/>
    <w:pPr>
      <w:spacing w:line="240" w:lineRule="auto"/>
      <w:jc w:val="left"/>
    </w:pPr>
    <w:rPr>
      <w:rFonts w:ascii="Linux Biolinum" w:hAnsi="Linux Biolinum"/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6D23B2"/>
    <w:rPr>
      <w:rFonts w:ascii="Linux Biolinum" w:hAnsi="Linux Biolinum"/>
      <w:sz w:val="20"/>
      <w:szCs w:val="20"/>
      <w14:ligatures w14:val="standardContextual"/>
    </w:rPr>
  </w:style>
  <w:style w:type="character" w:styleId="Appelnotedebasdep">
    <w:name w:val="footnote reference"/>
    <w:basedOn w:val="Policepardfaut"/>
    <w:uiPriority w:val="99"/>
    <w:unhideWhenUsed/>
    <w:qFormat/>
    <w:rsid w:val="00F91EF2"/>
    <w:rPr>
      <w:vertAlign w:val="superscript"/>
    </w:rPr>
  </w:style>
  <w:style w:type="character" w:styleId="Lienhypertexte">
    <w:name w:val="Hyperlink"/>
    <w:basedOn w:val="Policepardfaut"/>
    <w:uiPriority w:val="99"/>
    <w:unhideWhenUsed/>
    <w:rsid w:val="00A21DB1"/>
    <w:rPr>
      <w:color w:val="auto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A21DB1"/>
    <w:rPr>
      <w:color w:val="605E5C"/>
      <w:shd w:val="clear" w:color="auto" w:fill="E1DFDD"/>
    </w:rPr>
  </w:style>
  <w:style w:type="paragraph" w:customStyle="1" w:styleId="Valorisation">
    <w:name w:val="Valorisation"/>
    <w:basedOn w:val="Normal"/>
    <w:link w:val="ValorisationCar"/>
    <w:qFormat/>
    <w:rsid w:val="00564CD5"/>
    <w:pPr>
      <w:tabs>
        <w:tab w:val="left" w:pos="1701"/>
      </w:tabs>
      <w:spacing w:after="120" w:line="300" w:lineRule="auto"/>
      <w:ind w:left="1701" w:hanging="1701"/>
      <w:jc w:val="left"/>
    </w:pPr>
  </w:style>
  <w:style w:type="character" w:customStyle="1" w:styleId="ValorisationCar">
    <w:name w:val="Valorisation Car"/>
    <w:basedOn w:val="Policepardfaut"/>
    <w:link w:val="Valorisation"/>
    <w:rsid w:val="00564CD5"/>
    <w:rPr>
      <w:rFonts w:ascii="Linux Libertine" w:hAnsi="Linux Libertine"/>
      <w:sz w:val="24"/>
      <w14:ligatures w14:val="standardContextual"/>
    </w:rPr>
  </w:style>
  <w:style w:type="paragraph" w:customStyle="1" w:styleId="Hypothesis">
    <w:name w:val="Hypothesis"/>
    <w:basedOn w:val="Normal"/>
    <w:link w:val="HypothesisCar"/>
    <w:qFormat/>
    <w:rsid w:val="00C71619"/>
    <w:pPr>
      <w:spacing w:before="120" w:after="120"/>
      <w:ind w:firstLine="284"/>
    </w:pPr>
    <w:rPr>
      <w:i/>
      <w:lang w:val="en-US"/>
    </w:rPr>
  </w:style>
  <w:style w:type="character" w:customStyle="1" w:styleId="HypothesisCar">
    <w:name w:val="Hypothesis Car"/>
    <w:basedOn w:val="Policepardfaut"/>
    <w:link w:val="Hypothesis"/>
    <w:rsid w:val="00C71619"/>
    <w:rPr>
      <w:rFonts w:ascii="Linux Libertine" w:hAnsi="Linux Libertine"/>
      <w:i/>
      <w:sz w:val="24"/>
      <w:lang w:val="en-US"/>
      <w14:ligatures w14:val="standardContextual"/>
    </w:rPr>
  </w:style>
  <w:style w:type="paragraph" w:customStyle="1" w:styleId="FigurePara">
    <w:name w:val="FigurePara"/>
    <w:basedOn w:val="Normal"/>
    <w:link w:val="FigureParaCar"/>
    <w:qFormat/>
    <w:rsid w:val="00DC6BF2"/>
    <w:pPr>
      <w:spacing w:line="240" w:lineRule="auto"/>
      <w:ind w:firstLine="0"/>
      <w:jc w:val="center"/>
    </w:pPr>
  </w:style>
  <w:style w:type="character" w:customStyle="1" w:styleId="FigureParaCar">
    <w:name w:val="FigurePara Car"/>
    <w:basedOn w:val="Policepardfaut"/>
    <w:link w:val="FigurePara"/>
    <w:rsid w:val="00DC6BF2"/>
    <w:rPr>
      <w:rFonts w:ascii="Linux Libertine" w:hAnsi="Linux Libertine"/>
      <w:sz w:val="24"/>
      <w14:ligatures w14:val="standardContextual"/>
    </w:rPr>
  </w:style>
  <w:style w:type="paragraph" w:styleId="Lgende">
    <w:name w:val="caption"/>
    <w:basedOn w:val="Normal"/>
    <w:next w:val="Normal"/>
    <w:uiPriority w:val="35"/>
    <w:unhideWhenUsed/>
    <w:qFormat/>
    <w:rsid w:val="00207477"/>
    <w:pPr>
      <w:spacing w:before="120" w:after="80" w:line="240" w:lineRule="auto"/>
      <w:ind w:firstLine="0"/>
      <w:jc w:val="center"/>
    </w:pPr>
    <w:rPr>
      <w:rFonts w:ascii="Linux Biolinum" w:hAnsi="Linux Biolinum"/>
      <w:b/>
      <w:iCs/>
      <w:szCs w:val="18"/>
    </w:rPr>
  </w:style>
  <w:style w:type="paragraph" w:customStyle="1" w:styleId="FigNote">
    <w:name w:val="FigNote"/>
    <w:basedOn w:val="FigurePara"/>
    <w:link w:val="FigNoteCar"/>
    <w:qFormat/>
    <w:rsid w:val="00D312E8"/>
    <w:pPr>
      <w:spacing w:after="240"/>
    </w:pPr>
    <w:rPr>
      <w:rFonts w:ascii="Linux Biolinum" w:hAnsi="Linux Biolinum"/>
      <w:color w:val="262626" w:themeColor="text1" w:themeTint="D9"/>
      <w:sz w:val="20"/>
      <w:lang w:val="en-US"/>
    </w:rPr>
  </w:style>
  <w:style w:type="character" w:customStyle="1" w:styleId="FigNoteCar">
    <w:name w:val="FigNote Car"/>
    <w:basedOn w:val="FigureParaCar"/>
    <w:link w:val="FigNote"/>
    <w:rsid w:val="00D312E8"/>
    <w:rPr>
      <w:rFonts w:ascii="Linux Biolinum" w:hAnsi="Linux Biolinum"/>
      <w:color w:val="262626" w:themeColor="text1" w:themeTint="D9"/>
      <w:sz w:val="20"/>
      <w:lang w:val="en-US"/>
      <w14:ligatures w14:val="standardContextual"/>
    </w:rPr>
  </w:style>
  <w:style w:type="table" w:styleId="Grilledutableau">
    <w:name w:val="Table Grid"/>
    <w:basedOn w:val="TableauNormal"/>
    <w:uiPriority w:val="59"/>
    <w:rsid w:val="00845D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">
    <w:name w:val="TableHeader"/>
    <w:basedOn w:val="Normal"/>
    <w:link w:val="TableHeaderCar"/>
    <w:qFormat/>
    <w:rsid w:val="00845D90"/>
    <w:pPr>
      <w:spacing w:before="120" w:after="120" w:line="252" w:lineRule="auto"/>
      <w:ind w:firstLine="0"/>
      <w:jc w:val="left"/>
    </w:pPr>
    <w:rPr>
      <w:rFonts w:ascii="Linux Biolinum" w:hAnsi="Linux Biolinum"/>
      <w:b/>
      <w:sz w:val="22"/>
      <w:lang w:val="en-US"/>
    </w:rPr>
  </w:style>
  <w:style w:type="character" w:customStyle="1" w:styleId="TableHeaderCar">
    <w:name w:val="TableHeader Car"/>
    <w:basedOn w:val="Policepardfaut"/>
    <w:link w:val="TableHeader"/>
    <w:rsid w:val="00845D90"/>
    <w:rPr>
      <w:rFonts w:ascii="Linux Biolinum" w:hAnsi="Linux Biolinum"/>
      <w:b/>
      <w:lang w:val="en-US"/>
      <w14:ligatures w14:val="standardContextual"/>
    </w:rPr>
  </w:style>
  <w:style w:type="paragraph" w:customStyle="1" w:styleId="TableContent">
    <w:name w:val="TableContent"/>
    <w:basedOn w:val="TableHeader"/>
    <w:link w:val="TableContentCar"/>
    <w:qFormat/>
    <w:rsid w:val="00845D90"/>
    <w:pPr>
      <w:spacing w:before="0" w:after="0"/>
    </w:pPr>
    <w:rPr>
      <w:b w:val="0"/>
    </w:rPr>
  </w:style>
  <w:style w:type="character" w:customStyle="1" w:styleId="TableContentCar">
    <w:name w:val="TableContent Car"/>
    <w:basedOn w:val="TableHeaderCar"/>
    <w:link w:val="TableContent"/>
    <w:rsid w:val="00845D90"/>
    <w:rPr>
      <w:rFonts w:ascii="Linux Biolinum" w:hAnsi="Linux Biolinum"/>
      <w:b w:val="0"/>
      <w:lang w:val="en-US"/>
      <w14:ligatures w14:val="standardContextual"/>
    </w:rPr>
  </w:style>
  <w:style w:type="paragraph" w:styleId="Citation">
    <w:name w:val="Quote"/>
    <w:basedOn w:val="Normal"/>
    <w:next w:val="Normal"/>
    <w:link w:val="CitationCar"/>
    <w:uiPriority w:val="29"/>
    <w:qFormat/>
    <w:rsid w:val="006A5D95"/>
    <w:pPr>
      <w:spacing w:before="60" w:after="300" w:line="300" w:lineRule="auto"/>
      <w:ind w:left="567" w:right="567" w:firstLine="0"/>
    </w:pPr>
    <w:rPr>
      <w:iCs/>
      <w:color w:val="595959" w:themeColor="text1" w:themeTint="A6"/>
    </w:rPr>
  </w:style>
  <w:style w:type="character" w:customStyle="1" w:styleId="CitationCar">
    <w:name w:val="Citation Car"/>
    <w:basedOn w:val="Policepardfaut"/>
    <w:link w:val="Citation"/>
    <w:uiPriority w:val="29"/>
    <w:rsid w:val="006A5D95"/>
    <w:rPr>
      <w:rFonts w:ascii="Linux Libertine" w:hAnsi="Linux Libertine"/>
      <w:iCs/>
      <w:color w:val="595959" w:themeColor="text1" w:themeTint="A6"/>
      <w:sz w:val="24"/>
      <w14:ligatures w14:val="standardContextual"/>
    </w:rPr>
  </w:style>
  <w:style w:type="paragraph" w:styleId="TM1">
    <w:name w:val="toc 1"/>
    <w:basedOn w:val="Normal"/>
    <w:next w:val="Normal"/>
    <w:autoRedefine/>
    <w:uiPriority w:val="39"/>
    <w:unhideWhenUsed/>
    <w:rsid w:val="001B0CA3"/>
    <w:pPr>
      <w:tabs>
        <w:tab w:val="left" w:pos="340"/>
        <w:tab w:val="right" w:leader="dot" w:pos="9061"/>
      </w:tabs>
      <w:spacing w:before="200" w:line="240" w:lineRule="auto"/>
      <w:ind w:firstLine="0"/>
    </w:pPr>
    <w:rPr>
      <w:b/>
      <w:noProof/>
    </w:rPr>
  </w:style>
  <w:style w:type="paragraph" w:styleId="TM2">
    <w:name w:val="toc 2"/>
    <w:basedOn w:val="Normal"/>
    <w:next w:val="Normal"/>
    <w:autoRedefine/>
    <w:uiPriority w:val="39"/>
    <w:unhideWhenUsed/>
    <w:rsid w:val="005D5E11"/>
    <w:pPr>
      <w:tabs>
        <w:tab w:val="left" w:pos="454"/>
        <w:tab w:val="left" w:pos="567"/>
        <w:tab w:val="right" w:leader="dot" w:pos="9061"/>
      </w:tabs>
      <w:spacing w:before="100" w:line="240" w:lineRule="auto"/>
      <w:ind w:left="227" w:firstLine="0"/>
    </w:pPr>
  </w:style>
  <w:style w:type="paragraph" w:styleId="TM3">
    <w:name w:val="toc 3"/>
    <w:basedOn w:val="Normal"/>
    <w:next w:val="Normal"/>
    <w:autoRedefine/>
    <w:uiPriority w:val="39"/>
    <w:unhideWhenUsed/>
    <w:rsid w:val="005D5E11"/>
    <w:pPr>
      <w:tabs>
        <w:tab w:val="left" w:pos="964"/>
        <w:tab w:val="left" w:pos="1134"/>
        <w:tab w:val="right" w:leader="dot" w:pos="9061"/>
      </w:tabs>
      <w:spacing w:before="60" w:line="240" w:lineRule="auto"/>
      <w:ind w:left="454" w:firstLine="0"/>
    </w:pPr>
  </w:style>
  <w:style w:type="paragraph" w:styleId="TM4">
    <w:name w:val="toc 4"/>
    <w:basedOn w:val="Normal"/>
    <w:next w:val="Normal"/>
    <w:autoRedefine/>
    <w:uiPriority w:val="39"/>
    <w:unhideWhenUsed/>
    <w:rsid w:val="005D5E11"/>
    <w:pPr>
      <w:tabs>
        <w:tab w:val="left" w:pos="964"/>
        <w:tab w:val="right" w:leader="dot" w:pos="9061"/>
      </w:tabs>
      <w:spacing w:before="40" w:line="240" w:lineRule="auto"/>
      <w:ind w:left="658" w:firstLine="0"/>
      <w:jc w:val="left"/>
    </w:pPr>
    <w:rPr>
      <w:rFonts w:eastAsiaTheme="minorEastAsia"/>
      <w:i/>
      <w:lang w:eastAsia="fr-FR"/>
      <w14:ligatures w14:val="none"/>
    </w:rPr>
  </w:style>
  <w:style w:type="paragraph" w:styleId="TM5">
    <w:name w:val="toc 5"/>
    <w:basedOn w:val="Normal"/>
    <w:next w:val="Normal"/>
    <w:autoRedefine/>
    <w:uiPriority w:val="39"/>
    <w:unhideWhenUsed/>
    <w:rsid w:val="00BD7112"/>
    <w:pPr>
      <w:spacing w:after="100" w:line="259" w:lineRule="auto"/>
      <w:ind w:left="880" w:firstLine="0"/>
      <w:jc w:val="left"/>
    </w:pPr>
    <w:rPr>
      <w:rFonts w:asciiTheme="minorHAnsi" w:eastAsiaTheme="minorEastAsia" w:hAnsiTheme="minorHAnsi"/>
      <w:sz w:val="22"/>
      <w:lang w:eastAsia="fr-FR"/>
      <w14:ligatures w14:val="none"/>
    </w:rPr>
  </w:style>
  <w:style w:type="paragraph" w:styleId="TM6">
    <w:name w:val="toc 6"/>
    <w:basedOn w:val="Normal"/>
    <w:next w:val="Normal"/>
    <w:autoRedefine/>
    <w:uiPriority w:val="39"/>
    <w:unhideWhenUsed/>
    <w:rsid w:val="00BD7112"/>
    <w:pPr>
      <w:spacing w:after="100" w:line="259" w:lineRule="auto"/>
      <w:ind w:left="1100" w:firstLine="0"/>
      <w:jc w:val="left"/>
    </w:pPr>
    <w:rPr>
      <w:rFonts w:asciiTheme="minorHAnsi" w:eastAsiaTheme="minorEastAsia" w:hAnsiTheme="minorHAnsi"/>
      <w:sz w:val="22"/>
      <w:lang w:eastAsia="fr-FR"/>
      <w14:ligatures w14:val="none"/>
    </w:rPr>
  </w:style>
  <w:style w:type="paragraph" w:styleId="TM7">
    <w:name w:val="toc 7"/>
    <w:basedOn w:val="Normal"/>
    <w:next w:val="Normal"/>
    <w:autoRedefine/>
    <w:uiPriority w:val="39"/>
    <w:unhideWhenUsed/>
    <w:rsid w:val="00BD7112"/>
    <w:pPr>
      <w:spacing w:after="100" w:line="259" w:lineRule="auto"/>
      <w:ind w:left="1320" w:firstLine="0"/>
      <w:jc w:val="left"/>
    </w:pPr>
    <w:rPr>
      <w:rFonts w:asciiTheme="minorHAnsi" w:eastAsiaTheme="minorEastAsia" w:hAnsiTheme="minorHAnsi"/>
      <w:sz w:val="22"/>
      <w:lang w:eastAsia="fr-FR"/>
      <w14:ligatures w14:val="none"/>
    </w:rPr>
  </w:style>
  <w:style w:type="paragraph" w:styleId="TM8">
    <w:name w:val="toc 8"/>
    <w:basedOn w:val="Normal"/>
    <w:next w:val="Normal"/>
    <w:autoRedefine/>
    <w:uiPriority w:val="39"/>
    <w:unhideWhenUsed/>
    <w:rsid w:val="00BD7112"/>
    <w:pPr>
      <w:spacing w:after="100" w:line="259" w:lineRule="auto"/>
      <w:ind w:left="1540" w:firstLine="0"/>
      <w:jc w:val="left"/>
    </w:pPr>
    <w:rPr>
      <w:rFonts w:asciiTheme="minorHAnsi" w:eastAsiaTheme="minorEastAsia" w:hAnsiTheme="minorHAnsi"/>
      <w:sz w:val="22"/>
      <w:lang w:eastAsia="fr-FR"/>
      <w14:ligatures w14:val="none"/>
    </w:rPr>
  </w:style>
  <w:style w:type="paragraph" w:styleId="TM9">
    <w:name w:val="toc 9"/>
    <w:basedOn w:val="Normal"/>
    <w:next w:val="Normal"/>
    <w:autoRedefine/>
    <w:uiPriority w:val="39"/>
    <w:unhideWhenUsed/>
    <w:rsid w:val="00BD7112"/>
    <w:pPr>
      <w:spacing w:after="100" w:line="259" w:lineRule="auto"/>
      <w:ind w:left="1760" w:firstLine="0"/>
      <w:jc w:val="left"/>
    </w:pPr>
    <w:rPr>
      <w:rFonts w:asciiTheme="minorHAnsi" w:eastAsiaTheme="minorEastAsia" w:hAnsiTheme="minorHAnsi"/>
      <w:sz w:val="22"/>
      <w:lang w:eastAsia="fr-FR"/>
      <w14:ligatures w14:val="none"/>
    </w:rPr>
  </w:style>
  <w:style w:type="paragraph" w:styleId="Paragraphedeliste">
    <w:name w:val="List Paragraph"/>
    <w:basedOn w:val="Normal"/>
    <w:uiPriority w:val="34"/>
    <w:qFormat/>
    <w:rsid w:val="00D24CDC"/>
    <w:pPr>
      <w:ind w:left="720"/>
      <w:contextualSpacing/>
    </w:pPr>
  </w:style>
  <w:style w:type="paragraph" w:customStyle="1" w:styleId="RefAPA">
    <w:name w:val="RefAPA"/>
    <w:basedOn w:val="Normal"/>
    <w:link w:val="RefAPACar"/>
    <w:qFormat/>
    <w:rsid w:val="00634082"/>
    <w:pPr>
      <w:spacing w:after="120" w:line="264" w:lineRule="auto"/>
      <w:ind w:left="284" w:hanging="284"/>
      <w:jc w:val="left"/>
    </w:pPr>
  </w:style>
  <w:style w:type="character" w:customStyle="1" w:styleId="RefAPACar">
    <w:name w:val="RefAPA Car"/>
    <w:basedOn w:val="Policepardfaut"/>
    <w:link w:val="RefAPA"/>
    <w:rsid w:val="00634082"/>
    <w:rPr>
      <w:rFonts w:ascii="Linux Libertine" w:hAnsi="Linux Libertine"/>
      <w:sz w:val="24"/>
      <w14:ligatures w14:val="standardContextual"/>
    </w:rPr>
  </w:style>
  <w:style w:type="table" w:customStyle="1" w:styleId="APAReport">
    <w:name w:val="APA Report"/>
    <w:basedOn w:val="TableauNormal"/>
    <w:uiPriority w:val="99"/>
    <w:rsid w:val="008577DB"/>
    <w:pPr>
      <w:spacing w:after="0" w:line="240" w:lineRule="auto"/>
    </w:pPr>
    <w:rPr>
      <w:rFonts w:eastAsiaTheme="minorEastAsia"/>
      <w:color w:val="000000" w:themeColor="text1"/>
      <w:sz w:val="24"/>
      <w:szCs w:val="24"/>
      <w:lang w:val="en-US" w:eastAsia="ja-JP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FigList">
    <w:name w:val="FigList"/>
    <w:basedOn w:val="ChapterTitle"/>
    <w:link w:val="FigListCar"/>
    <w:qFormat/>
    <w:rsid w:val="00576E91"/>
    <w:pPr>
      <w:tabs>
        <w:tab w:val="left" w:pos="1134"/>
        <w:tab w:val="right" w:leader="dot" w:pos="9061"/>
      </w:tabs>
    </w:pPr>
    <w:rPr>
      <w:rFonts w:ascii="Times New Roman" w:hAnsi="Times New Roman"/>
      <w:b w:val="0"/>
      <w:sz w:val="24"/>
    </w:rPr>
  </w:style>
  <w:style w:type="character" w:customStyle="1" w:styleId="FigListCar">
    <w:name w:val="FigList Car"/>
    <w:basedOn w:val="Policepardfaut"/>
    <w:link w:val="FigList"/>
    <w:rsid w:val="00576E91"/>
    <w:rPr>
      <w:rFonts w:ascii="Times New Roman" w:hAnsi="Times New Roman"/>
      <w:sz w:val="24"/>
      <w14:ligatures w14:val="standardContextual"/>
    </w:rPr>
  </w:style>
  <w:style w:type="table" w:styleId="Ombrageclair">
    <w:name w:val="Light Shading"/>
    <w:basedOn w:val="TableauNormal"/>
    <w:uiPriority w:val="60"/>
    <w:rsid w:val="00537C5A"/>
    <w:pPr>
      <w:spacing w:after="0" w:line="240" w:lineRule="auto"/>
    </w:pPr>
    <w:rPr>
      <w:color w:val="000000" w:themeColor="text1" w:themeShade="BF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ibliographie">
    <w:name w:val="Bibliography"/>
    <w:basedOn w:val="Normal"/>
    <w:next w:val="Normal"/>
    <w:uiPriority w:val="37"/>
    <w:unhideWhenUsed/>
    <w:rsid w:val="00F756E9"/>
    <w:pPr>
      <w:spacing w:after="200" w:line="276" w:lineRule="auto"/>
      <w:ind w:firstLine="0"/>
      <w:jc w:val="left"/>
    </w:pPr>
    <w:rPr>
      <w:rFonts w:asciiTheme="minorHAnsi" w:hAnsiTheme="minorHAnsi"/>
      <w:sz w:val="22"/>
      <w:lang w:val="en-US"/>
      <w14:ligatures w14:val="none"/>
    </w:rPr>
  </w:style>
  <w:style w:type="paragraph" w:styleId="Commentaire">
    <w:name w:val="annotation text"/>
    <w:basedOn w:val="Normal"/>
    <w:link w:val="CommentaireCar"/>
    <w:uiPriority w:val="99"/>
    <w:unhideWhenUsed/>
    <w:rsid w:val="00F756E9"/>
    <w:pPr>
      <w:spacing w:after="200" w:line="240" w:lineRule="auto"/>
      <w:ind w:firstLine="0"/>
      <w:jc w:val="left"/>
    </w:pPr>
    <w:rPr>
      <w:rFonts w:asciiTheme="minorHAnsi" w:hAnsiTheme="minorHAnsi"/>
      <w:sz w:val="20"/>
      <w:szCs w:val="20"/>
      <w:lang w:val="en-US"/>
      <w14:ligatures w14:val="none"/>
    </w:rPr>
  </w:style>
  <w:style w:type="character" w:customStyle="1" w:styleId="CommentaireCar">
    <w:name w:val="Commentaire Car"/>
    <w:basedOn w:val="Policepardfaut"/>
    <w:link w:val="Commentaire"/>
    <w:uiPriority w:val="99"/>
    <w:rsid w:val="00F756E9"/>
    <w:rPr>
      <w:sz w:val="20"/>
      <w:szCs w:val="20"/>
      <w:lang w:val="en-US"/>
    </w:rPr>
  </w:style>
  <w:style w:type="character" w:customStyle="1" w:styleId="apple-converted-space">
    <w:name w:val="apple-converted-space"/>
    <w:basedOn w:val="Policepardfaut"/>
    <w:rsid w:val="00F756E9"/>
  </w:style>
  <w:style w:type="table" w:customStyle="1" w:styleId="Tramemoyenne21">
    <w:name w:val="Trame moyenne 21"/>
    <w:basedOn w:val="TableauNormal"/>
    <w:next w:val="Tramemoyenne2"/>
    <w:uiPriority w:val="64"/>
    <w:rsid w:val="00F756E9"/>
    <w:pPr>
      <w:spacing w:after="0" w:line="240" w:lineRule="auto"/>
    </w:pPr>
    <w:rPr>
      <w:rFonts w:ascii="Calibri" w:eastAsia="SimSun" w:hAnsi="Calibri" w:cs="Times New Roman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">
    <w:name w:val="Medium Shading 2"/>
    <w:basedOn w:val="TableauNormal"/>
    <w:uiPriority w:val="64"/>
    <w:semiHidden/>
    <w:unhideWhenUsed/>
    <w:rsid w:val="00F756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customStyle="1" w:styleId="Tramemoyenne22">
    <w:name w:val="Trame moyenne 22"/>
    <w:basedOn w:val="TableauNormal"/>
    <w:next w:val="Tramemoyenne2"/>
    <w:uiPriority w:val="64"/>
    <w:rsid w:val="00F756E9"/>
    <w:pPr>
      <w:spacing w:after="0" w:line="240" w:lineRule="auto"/>
    </w:pPr>
    <w:rPr>
      <w:rFonts w:ascii="Calibri" w:eastAsia="SimSun" w:hAnsi="Calibri" w:cs="Times New Roman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ramemoyenne23">
    <w:name w:val="Trame moyenne 23"/>
    <w:basedOn w:val="TableauNormal"/>
    <w:next w:val="Tramemoyenne2"/>
    <w:uiPriority w:val="64"/>
    <w:rsid w:val="00F756E9"/>
    <w:pPr>
      <w:spacing w:after="0" w:line="240" w:lineRule="auto"/>
    </w:pPr>
    <w:rPr>
      <w:rFonts w:ascii="Calibri" w:eastAsia="SimSun" w:hAnsi="Calibri" w:cs="Times New Roman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ramemoyenne24">
    <w:name w:val="Trame moyenne 24"/>
    <w:basedOn w:val="TableauNormal"/>
    <w:next w:val="Tramemoyenne2"/>
    <w:uiPriority w:val="64"/>
    <w:rsid w:val="00682A9A"/>
    <w:pPr>
      <w:spacing w:after="0" w:line="240" w:lineRule="auto"/>
    </w:pPr>
    <w:rPr>
      <w:rFonts w:ascii="Calibri" w:eastAsia="SimSun" w:hAnsi="Calibri" w:cs="Times New Roman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ramemoyenne2-Accent61">
    <w:name w:val="Trame moyenne 2 - Accent 61"/>
    <w:basedOn w:val="TableauNormal"/>
    <w:next w:val="Tramemoyenne2-Accent6"/>
    <w:uiPriority w:val="64"/>
    <w:rsid w:val="00AD36CD"/>
    <w:pPr>
      <w:spacing w:after="0" w:line="240" w:lineRule="auto"/>
    </w:pPr>
    <w:rPr>
      <w:rFonts w:ascii="Calibri" w:eastAsia="SimSun" w:hAnsi="Calibri" w:cs="Times New Roman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6">
    <w:name w:val="Medium Shading 2 Accent 6"/>
    <w:basedOn w:val="TableauNormal"/>
    <w:uiPriority w:val="64"/>
    <w:unhideWhenUsed/>
    <w:rsid w:val="00AD36C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customStyle="1" w:styleId="Tramemoyenne25">
    <w:name w:val="Trame moyenne 25"/>
    <w:basedOn w:val="TableauNormal"/>
    <w:next w:val="Tramemoyenne2"/>
    <w:uiPriority w:val="64"/>
    <w:rsid w:val="00BE10EB"/>
    <w:pPr>
      <w:spacing w:after="0" w:line="240" w:lineRule="auto"/>
    </w:pPr>
    <w:rPr>
      <w:rFonts w:ascii="Calibri" w:eastAsia="SimSun" w:hAnsi="Calibri" w:cs="Times New Roman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Default">
    <w:name w:val="Default"/>
    <w:rsid w:val="004801C3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fr-FR"/>
    </w:rPr>
  </w:style>
  <w:style w:type="character" w:customStyle="1" w:styleId="longtext">
    <w:name w:val="long_text"/>
    <w:basedOn w:val="Policepardfaut"/>
    <w:uiPriority w:val="99"/>
    <w:rsid w:val="00004A45"/>
  </w:style>
  <w:style w:type="table" w:customStyle="1" w:styleId="TableGrid1">
    <w:name w:val="Table Grid1"/>
    <w:basedOn w:val="TableauNormal"/>
    <w:next w:val="Grilledutableau"/>
    <w:uiPriority w:val="59"/>
    <w:rsid w:val="00602D18"/>
    <w:pPr>
      <w:spacing w:after="0" w:line="240" w:lineRule="auto"/>
    </w:pPr>
    <w:rPr>
      <w:rFonts w:eastAsia="Times New Roman"/>
      <w:lang w:eastAsia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ansinterligneCar">
    <w:name w:val="Sans interligne Car"/>
    <w:basedOn w:val="Policepardfaut"/>
    <w:link w:val="Sansinterligne"/>
    <w:uiPriority w:val="1"/>
    <w:rsid w:val="00BD2CBD"/>
    <w:rPr>
      <w:rFonts w:ascii="Linux Libertine" w:hAnsi="Linux Libertine"/>
      <w:sz w:val="24"/>
      <w14:ligatures w14:val="standardContextual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576E91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2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6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66B110-7DE5-4354-8495-3B322B1AA7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1</Pages>
  <Words>166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kaël Buffart</dc:creator>
  <cp:keywords/>
  <dc:description/>
  <cp:lastModifiedBy>Muriel FADAIRO</cp:lastModifiedBy>
  <cp:revision>33</cp:revision>
  <cp:lastPrinted>2018-11-21T00:31:00Z</cp:lastPrinted>
  <dcterms:created xsi:type="dcterms:W3CDTF">2019-09-30T08:21:00Z</dcterms:created>
  <dcterms:modified xsi:type="dcterms:W3CDTF">2024-02-03T15:22:00Z</dcterms:modified>
</cp:coreProperties>
</file>